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F4A" w:rsidRDefault="005D1C4F">
      <w:r>
        <w:rPr>
          <w:noProof/>
        </w:rPr>
        <w:drawing>
          <wp:anchor distT="0" distB="0" distL="114300" distR="114300" simplePos="0" relativeHeight="251658240" behindDoc="1" locked="0" layoutInCell="1" allowOverlap="1" wp14:anchorId="7152FD76" wp14:editId="17D293BA">
            <wp:simplePos x="0" y="0"/>
            <wp:positionH relativeFrom="column">
              <wp:posOffset>0</wp:posOffset>
            </wp:positionH>
            <wp:positionV relativeFrom="paragraph">
              <wp:posOffset>0</wp:posOffset>
            </wp:positionV>
            <wp:extent cx="1543050" cy="954405"/>
            <wp:effectExtent l="0" t="0" r="0" b="0"/>
            <wp:wrapTight wrapText="bothSides">
              <wp:wrapPolygon edited="0">
                <wp:start x="0" y="0"/>
                <wp:lineTo x="0" y="21126"/>
                <wp:lineTo x="21333" y="21126"/>
                <wp:lineTo x="213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CS Financial Aid Secondary Logo_Black_BOL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43050" cy="954405"/>
                    </a:xfrm>
                    <a:prstGeom prst="rect">
                      <a:avLst/>
                    </a:prstGeom>
                  </pic:spPr>
                </pic:pic>
              </a:graphicData>
            </a:graphic>
            <wp14:sizeRelH relativeFrom="page">
              <wp14:pctWidth>0</wp14:pctWidth>
            </wp14:sizeRelH>
            <wp14:sizeRelV relativeFrom="page">
              <wp14:pctHeight>0</wp14:pctHeight>
            </wp14:sizeRelV>
          </wp:anchor>
        </w:drawing>
      </w:r>
      <w:r w:rsidR="00DB4E3C">
        <w:rPr>
          <w:noProof/>
        </w:rPr>
        <mc:AlternateContent>
          <mc:Choice Requires="wps">
            <w:drawing>
              <wp:anchor distT="0" distB="0" distL="114300" distR="114300" simplePos="0" relativeHeight="251659264" behindDoc="0" locked="0" layoutInCell="1" allowOverlap="1">
                <wp:simplePos x="0" y="0"/>
                <wp:positionH relativeFrom="column">
                  <wp:posOffset>2466975</wp:posOffset>
                </wp:positionH>
                <wp:positionV relativeFrom="paragraph">
                  <wp:posOffset>249555</wp:posOffset>
                </wp:positionV>
                <wp:extent cx="3848100" cy="7048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848100" cy="704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B4E3C" w:rsidRPr="00DB4E3C" w:rsidRDefault="00DB4E3C" w:rsidP="00DB4E3C">
                            <w:pPr>
                              <w:spacing w:after="0" w:line="240" w:lineRule="auto"/>
                              <w:jc w:val="center"/>
                              <w:rPr>
                                <w:rFonts w:ascii="Times New Roman" w:hAnsi="Times New Roman" w:cs="Times New Roman"/>
                                <w:b/>
                                <w:sz w:val="24"/>
                                <w:szCs w:val="24"/>
                              </w:rPr>
                            </w:pPr>
                            <w:r w:rsidRPr="00DB4E3C">
                              <w:rPr>
                                <w:rFonts w:ascii="Times New Roman" w:hAnsi="Times New Roman" w:cs="Times New Roman"/>
                                <w:b/>
                                <w:sz w:val="24"/>
                                <w:szCs w:val="24"/>
                              </w:rPr>
                              <w:t>LONE STAR COLLEGE SYSTEM</w:t>
                            </w:r>
                          </w:p>
                          <w:p w:rsidR="00DB4E3C" w:rsidRPr="00DB4E3C" w:rsidRDefault="00DB4E3C" w:rsidP="00DB4E3C">
                            <w:pPr>
                              <w:spacing w:after="0" w:line="240" w:lineRule="auto"/>
                              <w:jc w:val="center"/>
                              <w:rPr>
                                <w:rFonts w:ascii="Times New Roman" w:hAnsi="Times New Roman" w:cs="Times New Roman"/>
                                <w:b/>
                                <w:sz w:val="24"/>
                                <w:szCs w:val="24"/>
                              </w:rPr>
                            </w:pPr>
                            <w:r w:rsidRPr="00DB4E3C">
                              <w:rPr>
                                <w:rFonts w:ascii="Times New Roman" w:hAnsi="Times New Roman" w:cs="Times New Roman"/>
                                <w:b/>
                                <w:sz w:val="24"/>
                                <w:szCs w:val="24"/>
                              </w:rPr>
                              <w:t>COLLEGE WORK STUDY JOB 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94.25pt;margin-top:19.65pt;width:303pt;height:5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" fillcolor="white [3201]" stroked="f" strokeweight=".5pt">
                <v:textbox>
                  <w:txbxContent>
                    <w:p w:rsidR="00DB4E3C" w:rsidRPr="00DB4E3C" w:rsidRDefault="00DB4E3C" w:rsidP="00DB4E3C">
                      <w:pPr>
                        <w:spacing w:after="0" w:line="240" w:lineRule="auto"/>
                        <w:jc w:val="center"/>
                        <w:rPr>
                          <w:rFonts w:ascii="Times New Roman" w:hAnsi="Times New Roman" w:cs="Times New Roman"/>
                          <w:b/>
                          <w:sz w:val="24"/>
                          <w:szCs w:val="24"/>
                        </w:rPr>
                      </w:pPr>
                      <w:r w:rsidRPr="00DB4E3C">
                        <w:rPr>
                          <w:rFonts w:ascii="Times New Roman" w:hAnsi="Times New Roman" w:cs="Times New Roman"/>
                          <w:b/>
                          <w:sz w:val="24"/>
                          <w:szCs w:val="24"/>
                        </w:rPr>
                        <w:t>LONE STAR COLLEGE SYSTEM</w:t>
                      </w:r>
                    </w:p>
                    <w:p w:rsidR="00DB4E3C" w:rsidRPr="00DB4E3C" w:rsidRDefault="00DB4E3C" w:rsidP="00DB4E3C">
                      <w:pPr>
                        <w:spacing w:after="0" w:line="240" w:lineRule="auto"/>
                        <w:jc w:val="center"/>
                        <w:rPr>
                          <w:rFonts w:ascii="Times New Roman" w:hAnsi="Times New Roman" w:cs="Times New Roman"/>
                          <w:b/>
                          <w:sz w:val="24"/>
                          <w:szCs w:val="24"/>
                        </w:rPr>
                      </w:pPr>
                      <w:r w:rsidRPr="00DB4E3C">
                        <w:rPr>
                          <w:rFonts w:ascii="Times New Roman" w:hAnsi="Times New Roman" w:cs="Times New Roman"/>
                          <w:b/>
                          <w:sz w:val="24"/>
                          <w:szCs w:val="24"/>
                        </w:rPr>
                        <w:t>COLLEGE WORK STUDY JOB DESCRIPTION</w:t>
                      </w:r>
                    </w:p>
                  </w:txbxContent>
                </v:textbox>
              </v:shape>
            </w:pict>
          </mc:Fallback>
        </mc:AlternateContent>
      </w:r>
    </w:p>
    <w:p w:rsidR="00C71F4A" w:rsidRDefault="00C71F4A"/>
    <w:p w:rsidR="00C71F4A" w:rsidRDefault="00C71F4A"/>
    <w:p w:rsidR="00C71F4A" w:rsidRDefault="00C71F4A"/>
    <w:tbl>
      <w:tblPr>
        <w:tblStyle w:val="TableGrid"/>
        <w:tblW w:w="0" w:type="auto"/>
        <w:tblLook w:val="04A0" w:firstRow="1" w:lastRow="0" w:firstColumn="1" w:lastColumn="0" w:noHBand="0" w:noVBand="1"/>
      </w:tblPr>
      <w:tblGrid>
        <w:gridCol w:w="7105"/>
        <w:gridCol w:w="3685"/>
      </w:tblGrid>
      <w:tr w:rsidR="008260C2" w:rsidTr="008260C2">
        <w:tc>
          <w:tcPr>
            <w:tcW w:w="10790" w:type="dxa"/>
            <w:gridSpan w:val="2"/>
          </w:tcPr>
          <w:p w:rsidR="008260C2" w:rsidRPr="00FA79C6" w:rsidRDefault="008260C2" w:rsidP="00941607">
            <w:r w:rsidRPr="00601E81">
              <w:rPr>
                <w:b/>
              </w:rPr>
              <w:t>POSITION NUMBER</w:t>
            </w:r>
            <w:r w:rsidRPr="004B2C83">
              <w:t>:</w:t>
            </w:r>
            <w:r w:rsidR="00941607">
              <w:t xml:space="preserve"> </w:t>
            </w:r>
            <w:r w:rsidR="00AF49B7">
              <w:t>TC000</w:t>
            </w:r>
            <w:r w:rsidR="00301DCA">
              <w:t>0</w:t>
            </w:r>
            <w:bookmarkStart w:id="0" w:name="_GoBack"/>
            <w:bookmarkEnd w:id="0"/>
            <w:r w:rsidR="00AF49B7">
              <w:t>39</w:t>
            </w:r>
          </w:p>
        </w:tc>
      </w:tr>
      <w:tr w:rsidR="00106B13" w:rsidTr="00106B13">
        <w:tc>
          <w:tcPr>
            <w:tcW w:w="7105" w:type="dxa"/>
            <w:vAlign w:val="center"/>
          </w:tcPr>
          <w:p w:rsidR="00106B13" w:rsidRPr="00AC1F82" w:rsidRDefault="00106B13" w:rsidP="00ED6075">
            <w:pPr>
              <w:rPr>
                <w:rFonts w:ascii="Times New Roman" w:hAnsi="Times New Roman" w:cs="Times New Roman"/>
              </w:rPr>
            </w:pPr>
            <w:r w:rsidRPr="00106B13">
              <w:rPr>
                <w:rFonts w:ascii="Times New Roman" w:hAnsi="Times New Roman" w:cs="Times New Roman"/>
                <w:b/>
              </w:rPr>
              <w:t>JOB TITLE:</w:t>
            </w:r>
            <w:r w:rsidR="001D1399">
              <w:rPr>
                <w:rFonts w:ascii="Times New Roman" w:hAnsi="Times New Roman" w:cs="Times New Roman"/>
                <w:b/>
              </w:rPr>
              <w:t xml:space="preserve"> </w:t>
            </w:r>
            <w:r>
              <w:rPr>
                <w:rFonts w:ascii="Times New Roman" w:hAnsi="Times New Roman" w:cs="Times New Roman"/>
                <w:b/>
              </w:rPr>
              <w:t xml:space="preserve"> </w:t>
            </w:r>
            <w:r w:rsidR="00426D3C">
              <w:rPr>
                <w:rFonts w:ascii="Times New Roman" w:hAnsi="Times New Roman" w:cs="Times New Roman"/>
                <w:b/>
              </w:rPr>
              <w:t xml:space="preserve"> </w:t>
            </w:r>
            <w:sdt>
              <w:sdtPr>
                <w:rPr>
                  <w:rFonts w:ascii="Times New Roman" w:hAnsi="Times New Roman" w:cs="Times New Roman"/>
                  <w:b/>
                </w:rPr>
                <w:id w:val="999008058"/>
                <w:placeholder>
                  <w:docPart w:val="E96A9253B31648BA836EB8D66ED34D49"/>
                </w:placeholder>
                <w:dropDownList>
                  <w:listItem w:value="Choose an item."/>
                  <w:listItem w:displayText="Student Worker I, " w:value="Student Worker I, "/>
                  <w:listItem w:displayText="Student Worker II, " w:value="Student Worker II, "/>
                  <w:listItem w:displayText="Student Worker III, " w:value="Student Worker III, "/>
                </w:dropDownList>
              </w:sdtPr>
              <w:sdtEndPr/>
              <w:sdtContent>
                <w:r w:rsidR="00AF49B7">
                  <w:rPr>
                    <w:rFonts w:ascii="Times New Roman" w:hAnsi="Times New Roman" w:cs="Times New Roman"/>
                    <w:b/>
                  </w:rPr>
                  <w:t xml:space="preserve">Student Worker I, </w:t>
                </w:r>
              </w:sdtContent>
            </w:sdt>
            <w:r w:rsidR="00426D3C">
              <w:rPr>
                <w:rFonts w:ascii="Times New Roman" w:hAnsi="Times New Roman" w:cs="Times New Roman"/>
                <w:b/>
              </w:rPr>
              <w:t xml:space="preserve"> </w:t>
            </w:r>
            <w:r w:rsidR="00AF49B7">
              <w:rPr>
                <w:rFonts w:ascii="Times New Roman" w:hAnsi="Times New Roman" w:cs="Times New Roman"/>
                <w:b/>
              </w:rPr>
              <w:t>Administrative Specialist I</w:t>
            </w:r>
          </w:p>
        </w:tc>
        <w:tc>
          <w:tcPr>
            <w:tcW w:w="3685" w:type="dxa"/>
          </w:tcPr>
          <w:p w:rsidR="00106B13" w:rsidRPr="00DB4E3C" w:rsidRDefault="00DB4E3C">
            <w:pPr>
              <w:rPr>
                <w:rFonts w:ascii="Times New Roman" w:hAnsi="Times New Roman" w:cs="Times New Roman"/>
              </w:rPr>
            </w:pPr>
            <w:r w:rsidRPr="00DB4E3C">
              <w:rPr>
                <w:rFonts w:ascii="Times New Roman" w:hAnsi="Times New Roman" w:cs="Times New Roman"/>
              </w:rPr>
              <w:t>College Work Study Position</w:t>
            </w:r>
          </w:p>
        </w:tc>
      </w:tr>
      <w:tr w:rsidR="00AD7741" w:rsidTr="00DB4E3C">
        <w:tc>
          <w:tcPr>
            <w:tcW w:w="7105" w:type="dxa"/>
          </w:tcPr>
          <w:p w:rsidR="00AD7741" w:rsidRPr="00FA79C6" w:rsidRDefault="00DB4E3C" w:rsidP="0028636B">
            <w:r w:rsidRPr="00601E81">
              <w:rPr>
                <w:b/>
              </w:rPr>
              <w:t>DEPARTMENT</w:t>
            </w:r>
            <w:r>
              <w:t>:</w:t>
            </w:r>
            <w:r w:rsidR="00260DEF">
              <w:t xml:space="preserve"> </w:t>
            </w:r>
            <w:r w:rsidR="00AF49B7">
              <w:t>Office of Student Life</w:t>
            </w:r>
          </w:p>
        </w:tc>
        <w:tc>
          <w:tcPr>
            <w:tcW w:w="3685" w:type="dxa"/>
          </w:tcPr>
          <w:p w:rsidR="00AD7741" w:rsidRPr="00AD7741" w:rsidRDefault="00DB4E3C" w:rsidP="00324B7B">
            <w:pPr>
              <w:rPr>
                <w:rFonts w:ascii="Times New Roman" w:hAnsi="Times New Roman" w:cs="Times New Roman"/>
                <w:b/>
              </w:rPr>
            </w:pPr>
            <w:r>
              <w:rPr>
                <w:rFonts w:ascii="Times New Roman" w:hAnsi="Times New Roman" w:cs="Times New Roman"/>
                <w:b/>
              </w:rPr>
              <w:t>PAY</w:t>
            </w:r>
            <w:r w:rsidR="00961959">
              <w:rPr>
                <w:rFonts w:ascii="Times New Roman" w:hAnsi="Times New Roman" w:cs="Times New Roman"/>
                <w:b/>
              </w:rPr>
              <w:t xml:space="preserve">: </w:t>
            </w:r>
            <w:r w:rsidR="00324B7B">
              <w:rPr>
                <w:rFonts w:ascii="Times New Roman" w:hAnsi="Times New Roman" w:cs="Times New Roman"/>
                <w:b/>
              </w:rPr>
              <w:t xml:space="preserve"> </w:t>
            </w:r>
            <w:sdt>
              <w:sdtPr>
                <w:rPr>
                  <w:rFonts w:ascii="Times New Roman" w:hAnsi="Times New Roman" w:cs="Times New Roman"/>
                </w:rPr>
                <w:id w:val="464241469"/>
                <w:placeholder>
                  <w:docPart w:val="E92E49B0A042402CBFCDEC31C60408E0"/>
                </w:placeholder>
                <w:dropDownList>
                  <w:listItem w:value="Choose an item."/>
                  <w:listItem w:displayText="7.54" w:value="7.54"/>
                  <w:listItem w:displayText="8.74" w:value="8.74"/>
                  <w:listItem w:displayText="10.40" w:value="10.40"/>
                </w:dropDownList>
              </w:sdtPr>
              <w:sdtEndPr/>
              <w:sdtContent>
                <w:r w:rsidR="00AF49B7">
                  <w:rPr>
                    <w:rFonts w:ascii="Times New Roman" w:hAnsi="Times New Roman" w:cs="Times New Roman"/>
                  </w:rPr>
                  <w:t>7.54</w:t>
                </w:r>
              </w:sdtContent>
            </w:sdt>
            <w:r w:rsidR="00324B7B">
              <w:rPr>
                <w:rFonts w:ascii="Times New Roman" w:hAnsi="Times New Roman" w:cs="Times New Roman"/>
              </w:rPr>
              <w:t xml:space="preserve"> </w:t>
            </w:r>
            <w:r w:rsidR="00324B7B" w:rsidRPr="00144330">
              <w:rPr>
                <w:rFonts w:ascii="Times New Roman" w:hAnsi="Times New Roman" w:cs="Times New Roman"/>
              </w:rPr>
              <w:t>per/hr.</w:t>
            </w:r>
            <w:r w:rsidR="00324B7B">
              <w:rPr>
                <w:rFonts w:ascii="Times New Roman" w:hAnsi="Times New Roman" w:cs="Times New Roman"/>
                <w:b/>
              </w:rPr>
              <w:t xml:space="preserve"> </w:t>
            </w:r>
          </w:p>
        </w:tc>
      </w:tr>
      <w:tr w:rsidR="00DB4E3C" w:rsidTr="00DB4E3C">
        <w:tc>
          <w:tcPr>
            <w:tcW w:w="7105" w:type="dxa"/>
          </w:tcPr>
          <w:p w:rsidR="00DB4E3C" w:rsidRDefault="00DB4E3C" w:rsidP="008260C2">
            <w:pPr>
              <w:rPr>
                <w:rFonts w:ascii="Times New Roman" w:hAnsi="Times New Roman" w:cs="Times New Roman"/>
                <w:b/>
              </w:rPr>
            </w:pPr>
            <w:r>
              <w:rPr>
                <w:rFonts w:ascii="Times New Roman" w:hAnsi="Times New Roman" w:cs="Times New Roman"/>
                <w:b/>
              </w:rPr>
              <w:t>CAMPUS:</w:t>
            </w:r>
            <w:r w:rsidR="00260DEF">
              <w:rPr>
                <w:rFonts w:ascii="Times New Roman" w:hAnsi="Times New Roman" w:cs="Times New Roman"/>
                <w:b/>
              </w:rPr>
              <w:t xml:space="preserve"> </w:t>
            </w:r>
            <w:sdt>
              <w:sdtPr>
                <w:rPr>
                  <w:rFonts w:ascii="Times New Roman" w:hAnsi="Times New Roman" w:cs="Times New Roman"/>
                </w:rPr>
                <w:id w:val="-232089031"/>
                <w:placeholder>
                  <w:docPart w:val="F2F9A4D90FBC41008366CB630C7E58FB"/>
                </w:placeholder>
                <w:dropDownList>
                  <w:listItem w:value="Choose an item."/>
                  <w:listItem w:displayText="LSC-Atascocita Center" w:value="LSC-Atascocita Center"/>
                  <w:listItem w:displayText="LSC-Conroe Center" w:value="LSC-Conroe Center"/>
                  <w:listItem w:displayText="LSC-CyFair" w:value="LSC-CyFair"/>
                  <w:listItem w:displayText="LSC-Cypress Center" w:value="LSC-Cypress Center"/>
                  <w:listItem w:displayText="LSC-Fairbanks Center" w:value="LSC-Fairbanks Center"/>
                  <w:listItem w:displayText="LSC-Greenspoint Center" w:value="LSC-Greenspoint Center"/>
                  <w:listItem w:displayText="LSC-Kingwood" w:value="LSC-Kingwood"/>
                  <w:listItem w:displayText="LSC-North Harris" w:value="LSC-North Harris"/>
                  <w:listItem w:displayText="LSC-Montgomery" w:value="LSC-Montgomery"/>
                  <w:listItem w:displayText="LSC-System Office" w:value="LSC-System Office"/>
                  <w:listItem w:displayText="LSC-Tomball" w:value="LSC-Tomball"/>
                  <w:listItem w:displayText="LSC-University Park" w:value="LSC-University Park"/>
                  <w:listItem w:displayText="LSC-UP, Financial Aid Contact Center (FACC)" w:value="LSC-UP, Financial Aid Contact Center (FACC)"/>
                  <w:listItem w:displayText="LSC-Victory Center" w:value="LSC-Victory Center"/>
                </w:dropDownList>
              </w:sdtPr>
              <w:sdtEndPr/>
              <w:sdtContent>
                <w:r w:rsidR="00AF49B7">
                  <w:rPr>
                    <w:rFonts w:ascii="Times New Roman" w:hAnsi="Times New Roman" w:cs="Times New Roman"/>
                  </w:rPr>
                  <w:t>LSC-Tomball</w:t>
                </w:r>
              </w:sdtContent>
            </w:sdt>
          </w:p>
        </w:tc>
        <w:tc>
          <w:tcPr>
            <w:tcW w:w="3685" w:type="dxa"/>
          </w:tcPr>
          <w:p w:rsidR="00DB4E3C" w:rsidRDefault="00DB4E3C" w:rsidP="00ED6075">
            <w:pPr>
              <w:rPr>
                <w:rFonts w:ascii="Times New Roman" w:hAnsi="Times New Roman" w:cs="Times New Roman"/>
                <w:b/>
              </w:rPr>
            </w:pPr>
            <w:r>
              <w:rPr>
                <w:rFonts w:ascii="Times New Roman" w:hAnsi="Times New Roman" w:cs="Times New Roman"/>
                <w:b/>
              </w:rPr>
              <w:t>HOURS:</w:t>
            </w:r>
            <w:r w:rsidR="00144330" w:rsidRPr="001D1399">
              <w:rPr>
                <w:rFonts w:ascii="Times New Roman" w:hAnsi="Times New Roman" w:cs="Times New Roman"/>
              </w:rPr>
              <w:t xml:space="preserve"> </w:t>
            </w:r>
            <w:r w:rsidR="00AF49B7">
              <w:rPr>
                <w:rFonts w:ascii="Times New Roman" w:hAnsi="Times New Roman" w:cs="Times New Roman"/>
              </w:rPr>
              <w:t>19.5</w:t>
            </w:r>
            <w:r w:rsidR="001D1399" w:rsidRPr="001D1399">
              <w:rPr>
                <w:rFonts w:ascii="Times New Roman" w:hAnsi="Times New Roman" w:cs="Times New Roman"/>
              </w:rPr>
              <w:t xml:space="preserve"> </w:t>
            </w:r>
            <w:r w:rsidR="00ED6075" w:rsidRPr="001D1399">
              <w:rPr>
                <w:rFonts w:ascii="Times New Roman" w:hAnsi="Times New Roman" w:cs="Times New Roman"/>
              </w:rPr>
              <w:t xml:space="preserve"> </w:t>
            </w:r>
            <w:r w:rsidR="00144330" w:rsidRPr="00144330">
              <w:rPr>
                <w:rFonts w:ascii="Times New Roman" w:hAnsi="Times New Roman" w:cs="Times New Roman"/>
              </w:rPr>
              <w:t>per/</w:t>
            </w:r>
            <w:r w:rsidR="00271616" w:rsidRPr="00144330">
              <w:rPr>
                <w:rFonts w:ascii="Times New Roman" w:hAnsi="Times New Roman" w:cs="Times New Roman"/>
              </w:rPr>
              <w:t>wk.</w:t>
            </w:r>
          </w:p>
        </w:tc>
      </w:tr>
    </w:tbl>
    <w:p w:rsidR="00753176" w:rsidRDefault="00753176"/>
    <w:p w:rsidR="001821DD" w:rsidRPr="00DB4E3C" w:rsidRDefault="00DB4E3C">
      <w:pPr>
        <w:rPr>
          <w:rFonts w:ascii="Times New Roman" w:hAnsi="Times New Roman" w:cs="Times New Roman"/>
          <w:b/>
          <w:sz w:val="24"/>
          <w:szCs w:val="24"/>
        </w:rPr>
      </w:pPr>
      <w:r w:rsidRPr="00DB4E3C">
        <w:rPr>
          <w:rFonts w:ascii="Times New Roman" w:hAnsi="Times New Roman" w:cs="Times New Roman"/>
          <w:b/>
          <w:sz w:val="24"/>
          <w:szCs w:val="24"/>
        </w:rPr>
        <w:t>POSITION SUMMARY</w:t>
      </w:r>
    </w:p>
    <w:sdt>
      <w:sdtPr>
        <w:rPr>
          <w:rFonts w:ascii="Times New Roman" w:eastAsia="Calibri" w:hAnsi="Times New Roman" w:cs="Times New Roman"/>
        </w:rPr>
        <w:id w:val="-480539651"/>
        <w:placeholder>
          <w:docPart w:val="4986A67E09664640895174C50BC347A5"/>
        </w:placeholder>
        <w:text/>
      </w:sdtPr>
      <w:sdtEndPr/>
      <w:sdtContent>
        <w:p w:rsidR="00DB4E3C" w:rsidRPr="003D2F93" w:rsidRDefault="00AF49B7">
          <w:pPr>
            <w:rPr>
              <w:rFonts w:ascii="Times New Roman" w:hAnsi="Times New Roman" w:cs="Times New Roman"/>
            </w:rPr>
          </w:pPr>
          <w:r>
            <w:rPr>
              <w:rFonts w:ascii="Times New Roman" w:eastAsia="Calibri" w:hAnsi="Times New Roman" w:cs="Times New Roman"/>
            </w:rPr>
            <w:t>This position will support the Office of Student Life by assisting with various technology and administrative tasks. Duties will include file handling and transfer. Knowledge of MS office to create spreadsheets and WORD Documents, as well as some basic graphic design tasks. Will</w:t>
          </w:r>
          <w:r w:rsidR="00CB6CBB">
            <w:rPr>
              <w:rFonts w:ascii="Times New Roman" w:eastAsia="Calibri" w:hAnsi="Times New Roman" w:cs="Times New Roman"/>
            </w:rPr>
            <w:t xml:space="preserve"> interact one-on-one with students</w:t>
          </w:r>
          <w:r>
            <w:rPr>
              <w:rFonts w:ascii="Times New Roman" w:eastAsia="Calibri" w:hAnsi="Times New Roman" w:cs="Times New Roman"/>
            </w:rPr>
            <w:t xml:space="preserve"> and in groups. </w:t>
          </w:r>
          <w:r w:rsidR="00CB6CBB">
            <w:rPr>
              <w:rFonts w:ascii="Times New Roman" w:eastAsia="Calibri" w:hAnsi="Times New Roman" w:cs="Times New Roman"/>
            </w:rPr>
            <w:t xml:space="preserve"> </w:t>
          </w:r>
          <w:r>
            <w:rPr>
              <w:rFonts w:ascii="Times New Roman" w:eastAsia="Calibri" w:hAnsi="Times New Roman" w:cs="Times New Roman"/>
            </w:rPr>
            <w:t>Will</w:t>
          </w:r>
          <w:r w:rsidR="00CB6CBB">
            <w:rPr>
              <w:rFonts w:ascii="Times New Roman" w:eastAsia="Calibri" w:hAnsi="Times New Roman" w:cs="Times New Roman"/>
            </w:rPr>
            <w:t xml:space="preserve"> interact with a high volume of customers. Will work with and assist diverse groups. </w:t>
          </w:r>
        </w:p>
      </w:sdtContent>
    </w:sdt>
    <w:p w:rsidR="00DB4E3C" w:rsidRDefault="00DB4E3C">
      <w:pPr>
        <w:rPr>
          <w:rFonts w:ascii="Times New Roman" w:hAnsi="Times New Roman" w:cs="Times New Roman"/>
          <w:b/>
          <w:sz w:val="24"/>
          <w:szCs w:val="24"/>
        </w:rPr>
      </w:pPr>
      <w:r w:rsidRPr="00DB4E3C">
        <w:rPr>
          <w:rFonts w:ascii="Times New Roman" w:hAnsi="Times New Roman" w:cs="Times New Roman"/>
          <w:b/>
          <w:sz w:val="24"/>
          <w:szCs w:val="24"/>
        </w:rPr>
        <w:t>PRIMARY RESPONSIBILITES</w:t>
      </w:r>
    </w:p>
    <w:sdt>
      <w:sdtPr>
        <w:rPr>
          <w:rFonts w:ascii="Times New Roman" w:hAnsi="Times New Roman" w:cs="Times New Roman"/>
        </w:rPr>
        <w:id w:val="-252129060"/>
        <w:placeholder>
          <w:docPart w:val="95EF2B77B3CD4AE0A29C0F4F21278718"/>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Copying</w:t>
          </w:r>
        </w:p>
      </w:sdtContent>
    </w:sdt>
    <w:sdt>
      <w:sdtPr>
        <w:rPr>
          <w:rFonts w:ascii="Times New Roman" w:hAnsi="Times New Roman" w:cs="Times New Roman"/>
        </w:rPr>
        <w:id w:val="-258607531"/>
        <w:placeholder>
          <w:docPart w:val="DE1A22A1F3014BF68AEE4AA98E4DF789"/>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Faxing</w:t>
          </w:r>
        </w:p>
      </w:sdtContent>
    </w:sdt>
    <w:sdt>
      <w:sdtPr>
        <w:rPr>
          <w:rFonts w:ascii="Times New Roman" w:hAnsi="Times New Roman" w:cs="Times New Roman"/>
        </w:rPr>
        <w:id w:val="-423647639"/>
        <w:placeholder>
          <w:docPart w:val="DB67B51E4FD04A10AFB273869E794EF0"/>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Scanning and/or shredding</w:t>
          </w:r>
        </w:p>
      </w:sdtContent>
    </w:sdt>
    <w:sdt>
      <w:sdtPr>
        <w:rPr>
          <w:rFonts w:ascii="Times New Roman" w:hAnsi="Times New Roman" w:cs="Times New Roman"/>
        </w:rPr>
        <w:id w:val="-1911228549"/>
        <w:placeholder>
          <w:docPart w:val="F8BF1F6CD7924BFBBA52573A70D8283C"/>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 xml:space="preserve">Provide general information related to the department </w:t>
          </w:r>
        </w:p>
      </w:sdtContent>
    </w:sdt>
    <w:sdt>
      <w:sdtPr>
        <w:rPr>
          <w:rFonts w:ascii="Times New Roman" w:hAnsi="Times New Roman" w:cs="Times New Roman"/>
        </w:rPr>
        <w:id w:val="-497263843"/>
        <w:placeholder>
          <w:docPart w:val="DF2C84EDF61F4DD8A05ED073CD25B648"/>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Send standardized department emails</w:t>
          </w:r>
        </w:p>
      </w:sdtContent>
    </w:sdt>
    <w:sdt>
      <w:sdtPr>
        <w:rPr>
          <w:rFonts w:ascii="Times New Roman" w:hAnsi="Times New Roman" w:cs="Times New Roman"/>
        </w:rPr>
        <w:id w:val="917840147"/>
        <w:placeholder>
          <w:docPart w:val="96F14D13485F480C82C9A2FF3DA51FD5"/>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Provide handouts and/or forms to customers</w:t>
          </w:r>
        </w:p>
      </w:sdtContent>
    </w:sdt>
    <w:sdt>
      <w:sdtPr>
        <w:rPr>
          <w:rFonts w:ascii="Times New Roman" w:hAnsi="Times New Roman" w:cs="Times New Roman"/>
        </w:rPr>
        <w:id w:val="-386253434"/>
        <w:placeholder>
          <w:docPart w:val="93F68F1D4DC0460DB7E7CE669810513F"/>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Maintain inventory</w:t>
          </w:r>
        </w:p>
      </w:sdtContent>
    </w:sdt>
    <w:sdt>
      <w:sdtPr>
        <w:rPr>
          <w:rFonts w:ascii="Times New Roman" w:hAnsi="Times New Roman" w:cs="Times New Roman"/>
        </w:rPr>
        <w:id w:val="1850368062"/>
        <w:placeholder>
          <w:docPart w:val="AA5721F34937469F80F7A8E9185B8315"/>
        </w:placeholder>
        <w:comboBox>
          <w:listItem w:value="Choose an item."/>
          <w:listItem w:displayText="Filing" w:value="Filing"/>
          <w:listItem w:displayText="Copying" w:value="Copying"/>
          <w:listItem w:displayText="Faxing" w:value="Faxing"/>
          <w:listItem w:displayText="Answering phones, taking messages, redirecting calls" w:value="Answering phones, taking messages, redirecting calls"/>
          <w:listItem w:displayText="Pick up and deliver mail" w:value="Pick up and deliver mail"/>
          <w:listItem w:displayText="Scanning and/or shredding" w:value="Scanning and/or shredding"/>
          <w:listItem w:displayText="Provide general information related to the department " w:value="Provide general information related to the department "/>
          <w:listItem w:displayText="Record maintenance, preparation and review of forms, data entry" w:value="Record maintenance, preparation and review of forms, data entry"/>
          <w:listItem w:displayText="Mail department information" w:value="Mail department information"/>
          <w:listItem w:displayText="Send standardized department emails" w:value="Send standardized department emails"/>
          <w:listItem w:displayText="Provide handouts and/or forms to customers" w:value="Provide handouts and/or forms to customers"/>
          <w:listItem w:displayText="Maintain inventory" w:value="Maintain inventory"/>
          <w:listItem w:displayText="Set up learning environment (such as labs, classrooms, etc.)" w:value="Set up learning environment (such as labs, classrooms, etc.)"/>
          <w:listItem w:displayText="Check out equipment" w:value="Check out equipment"/>
          <w:listItem w:displayText="Event preparation and support" w:value="Event preparation and support"/>
          <w:listItem w:displayText="Prepare reports" w:value="Prepare reports"/>
          <w:listItem w:displayText="Collect and record data" w:value="Collect and record data"/>
          <w:listItem w:displayText="Maintain knowledge of multiple programs" w:value="Maintain knowledge of multiple programs"/>
          <w:listItem w:displayText="Provide limited technology support to end users" w:value="Provide limited technology support to end users"/>
          <w:listItem w:displayText="Tutor, ability to take lecture notes, act as scribe, and proof read" w:value="Tutor, ability to take lecture notes, act as scribe, and proof read"/>
          <w:listItem w:displayText="Maintain existing library by cataloguing new scores by focal forces, alpha, and title" w:value="Maintain existing library by cataloguing new scores by focal forces, alpha, and title"/>
          <w:listItem w:displayText="Guided tours" w:value="Guided tours"/>
          <w:listItem w:displayText="Interpret regulations and policies" w:value="Interpret regulations and policies"/>
          <w:listItem w:displayText="Maintain and/or process records" w:value="Maintain and/or process records"/>
        </w:comboBox>
      </w:sdtPr>
      <w:sdtEndPr/>
      <w:sdtContent>
        <w:p w:rsidR="00AC1F82" w:rsidRDefault="00CB6CBB" w:rsidP="00AC1F82">
          <w:pPr>
            <w:pStyle w:val="ListParagraph"/>
            <w:numPr>
              <w:ilvl w:val="0"/>
              <w:numId w:val="8"/>
            </w:numPr>
            <w:rPr>
              <w:rFonts w:ascii="Times New Roman" w:hAnsi="Times New Roman"/>
            </w:rPr>
          </w:pPr>
          <w:r>
            <w:rPr>
              <w:rFonts w:ascii="Times New Roman" w:hAnsi="Times New Roman" w:cs="Times New Roman"/>
            </w:rPr>
            <w:t>Check out equipment</w:t>
          </w:r>
        </w:p>
      </w:sdtContent>
    </w:sdt>
    <w:p w:rsidR="00CB6CBB" w:rsidRDefault="00CB6CBB">
      <w:pPr>
        <w:rPr>
          <w:rFonts w:ascii="Times New Roman" w:hAnsi="Times New Roman" w:cs="Times New Roman"/>
          <w:b/>
          <w:sz w:val="24"/>
          <w:szCs w:val="24"/>
        </w:rPr>
      </w:pPr>
    </w:p>
    <w:p w:rsidR="002B41DA" w:rsidRDefault="00144330">
      <w:pPr>
        <w:rPr>
          <w:rFonts w:ascii="Times New Roman" w:hAnsi="Times New Roman" w:cs="Times New Roman"/>
          <w:b/>
          <w:sz w:val="24"/>
          <w:szCs w:val="24"/>
        </w:rPr>
      </w:pPr>
      <w:r>
        <w:rPr>
          <w:rFonts w:ascii="Times New Roman" w:hAnsi="Times New Roman" w:cs="Times New Roman"/>
          <w:b/>
          <w:sz w:val="24"/>
          <w:szCs w:val="24"/>
        </w:rPr>
        <w:t>REQUIRED QUALIFICATIONS</w:t>
      </w:r>
    </w:p>
    <w:p w:rsidR="00144330" w:rsidRPr="00144330" w:rsidRDefault="00144330" w:rsidP="00144330">
      <w:pPr>
        <w:pStyle w:val="ListParagraph"/>
        <w:numPr>
          <w:ilvl w:val="0"/>
          <w:numId w:val="6"/>
        </w:numPr>
        <w:rPr>
          <w:rFonts w:ascii="Times New Roman" w:hAnsi="Times New Roman" w:cs="Times New Roman"/>
        </w:rPr>
      </w:pPr>
      <w:r w:rsidRPr="00144330">
        <w:rPr>
          <w:rFonts w:ascii="Times New Roman" w:hAnsi="Times New Roman" w:cs="Times New Roman"/>
        </w:rPr>
        <w:t>High School Diploma or Equivalent</w:t>
      </w:r>
    </w:p>
    <w:sdt>
      <w:sdtPr>
        <w:rPr>
          <w:rFonts w:ascii="Times New Roman" w:hAnsi="Times New Roman" w:cs="Times New Roman"/>
        </w:rPr>
        <w:id w:val="1107706808"/>
        <w:placeholder>
          <w:docPart w:val="E96A9253B31648BA836EB8D66ED34D49"/>
        </w:placeholder>
        <w:comboBox>
          <w:listItem w:value="Choose an item."/>
          <w:listItem w:displayText="0-1 Year experience" w:value="0-1 Year experience"/>
          <w:listItem w:displayText="1 year of related work experience" w:value="1 year of related work experience"/>
          <w:listItem w:displayText="2 years of related work experience" w:value="2 years of related work experience"/>
          <w:listItem w:displayText="3 years of related work experience" w:value="3 years of related work experience"/>
        </w:comboBox>
      </w:sdtPr>
      <w:sdtEndPr/>
      <w:sdtContent>
        <w:p w:rsidR="00144330" w:rsidRPr="00144330" w:rsidRDefault="00AF49B7" w:rsidP="00144330">
          <w:pPr>
            <w:pStyle w:val="ListParagraph"/>
            <w:numPr>
              <w:ilvl w:val="1"/>
              <w:numId w:val="4"/>
            </w:numPr>
            <w:ind w:left="450" w:hanging="90"/>
            <w:rPr>
              <w:rFonts w:ascii="Times New Roman" w:hAnsi="Times New Roman" w:cs="Times New Roman"/>
            </w:rPr>
          </w:pPr>
          <w:r>
            <w:rPr>
              <w:rFonts w:ascii="Times New Roman" w:hAnsi="Times New Roman" w:cs="Times New Roman"/>
            </w:rPr>
            <w:t>0-1 Year experience</w:t>
          </w:r>
        </w:p>
      </w:sdtContent>
    </w:sdt>
    <w:p w:rsidR="00260DEF" w:rsidRDefault="00144330">
      <w:pPr>
        <w:rPr>
          <w:rFonts w:ascii="Times New Roman" w:hAnsi="Times New Roman" w:cs="Times New Roman"/>
          <w:b/>
          <w:sz w:val="24"/>
          <w:szCs w:val="24"/>
        </w:rPr>
      </w:pPr>
      <w:r>
        <w:rPr>
          <w:rFonts w:ascii="Times New Roman" w:hAnsi="Times New Roman" w:cs="Times New Roman"/>
          <w:b/>
          <w:sz w:val="24"/>
          <w:szCs w:val="24"/>
        </w:rPr>
        <w:t>KNOWLEDGE SKILLS AND ABILITES</w:t>
      </w:r>
    </w:p>
    <w:sdt>
      <w:sdtPr>
        <w:rPr>
          <w:rFonts w:ascii="Times New Roman" w:hAnsi="Times New Roman" w:cs="Times New Roman"/>
        </w:rPr>
        <w:id w:val="-1032884163"/>
        <w:placeholder>
          <w:docPart w:val="E96A9253B31648BA836EB8D66ED34D49"/>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44330" w:rsidRPr="00271616" w:rsidRDefault="00CB6CBB" w:rsidP="00ED7A61">
          <w:pPr>
            <w:pStyle w:val="ListParagraph"/>
            <w:numPr>
              <w:ilvl w:val="1"/>
              <w:numId w:val="4"/>
            </w:numPr>
            <w:spacing w:after="0"/>
            <w:ind w:left="720"/>
            <w:rPr>
              <w:rFonts w:ascii="Times New Roman" w:hAnsi="Times New Roman" w:cs="Times New Roman"/>
            </w:rPr>
          </w:pPr>
          <w:r>
            <w:rPr>
              <w:rFonts w:ascii="Times New Roman" w:hAnsi="Times New Roman" w:cs="Times New Roman"/>
            </w:rPr>
            <w:t>Customer service</w:t>
          </w:r>
        </w:p>
      </w:sdtContent>
    </w:sdt>
    <w:sdt>
      <w:sdtPr>
        <w:rPr>
          <w:rFonts w:ascii="Times New Roman" w:hAnsi="Times New Roman" w:cs="Times New Roman"/>
        </w:rPr>
        <w:id w:val="1710988754"/>
        <w:placeholder>
          <w:docPart w:val="521B51A6D70341C0B6374656BFE75B2D"/>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D1399" w:rsidRDefault="00CB6CBB" w:rsidP="001D1399">
          <w:pPr>
            <w:pStyle w:val="ListParagraph"/>
            <w:numPr>
              <w:ilvl w:val="1"/>
              <w:numId w:val="4"/>
            </w:numPr>
            <w:spacing w:after="0"/>
            <w:ind w:left="720"/>
            <w:rPr>
              <w:rFonts w:ascii="Times New Roman" w:hAnsi="Times New Roman" w:cs="Times New Roman"/>
            </w:rPr>
          </w:pPr>
          <w:r>
            <w:rPr>
              <w:rFonts w:ascii="Times New Roman" w:hAnsi="Times New Roman" w:cs="Times New Roman"/>
            </w:rPr>
            <w:t>Interpersonal skills</w:t>
          </w:r>
        </w:p>
      </w:sdtContent>
    </w:sdt>
    <w:sdt>
      <w:sdtPr>
        <w:rPr>
          <w:rFonts w:ascii="Times New Roman" w:hAnsi="Times New Roman" w:cs="Times New Roman"/>
        </w:rPr>
        <w:id w:val="676157020"/>
        <w:placeholder>
          <w:docPart w:val="15310F6A5FA84F228E974FADE4EFADC5"/>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D1399" w:rsidRDefault="00CB6CBB" w:rsidP="001D1399">
          <w:pPr>
            <w:pStyle w:val="ListParagraph"/>
            <w:numPr>
              <w:ilvl w:val="1"/>
              <w:numId w:val="4"/>
            </w:numPr>
            <w:spacing w:after="0"/>
            <w:ind w:left="720"/>
            <w:rPr>
              <w:rFonts w:ascii="Times New Roman" w:hAnsi="Times New Roman" w:cs="Times New Roman"/>
            </w:rPr>
          </w:pPr>
          <w:r>
            <w:rPr>
              <w:rFonts w:ascii="Times New Roman" w:hAnsi="Times New Roman" w:cs="Times New Roman"/>
            </w:rPr>
            <w:t>Organizational skills</w:t>
          </w:r>
        </w:p>
      </w:sdtContent>
    </w:sdt>
    <w:sdt>
      <w:sdtPr>
        <w:rPr>
          <w:rFonts w:ascii="Times New Roman" w:hAnsi="Times New Roman" w:cs="Times New Roman"/>
        </w:rPr>
        <w:id w:val="-1225909201"/>
        <w:placeholder>
          <w:docPart w:val="CCAFF098C80D461D8D569778704BE21E"/>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D1399" w:rsidRDefault="00CB6CBB" w:rsidP="001D1399">
          <w:pPr>
            <w:pStyle w:val="ListParagraph"/>
            <w:numPr>
              <w:ilvl w:val="1"/>
              <w:numId w:val="4"/>
            </w:numPr>
            <w:spacing w:after="0"/>
            <w:ind w:left="720"/>
            <w:rPr>
              <w:rFonts w:ascii="Times New Roman" w:hAnsi="Times New Roman" w:cs="Times New Roman"/>
            </w:rPr>
          </w:pPr>
          <w:r>
            <w:rPr>
              <w:rFonts w:ascii="Times New Roman" w:hAnsi="Times New Roman" w:cs="Times New Roman"/>
            </w:rPr>
            <w:t>Analytical and problem solving skills</w:t>
          </w:r>
        </w:p>
      </w:sdtContent>
    </w:sdt>
    <w:sdt>
      <w:sdtPr>
        <w:rPr>
          <w:rFonts w:ascii="Times New Roman" w:hAnsi="Times New Roman" w:cs="Times New Roman"/>
        </w:rPr>
        <w:id w:val="-595560804"/>
        <w:placeholder>
          <w:docPart w:val="F19220E15E374D42AE904B4F61A1AE09"/>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D1399" w:rsidRDefault="00CB6CBB" w:rsidP="001D1399">
          <w:pPr>
            <w:pStyle w:val="ListParagraph"/>
            <w:numPr>
              <w:ilvl w:val="1"/>
              <w:numId w:val="4"/>
            </w:numPr>
            <w:spacing w:after="0"/>
            <w:ind w:left="720"/>
            <w:rPr>
              <w:rFonts w:ascii="Times New Roman" w:hAnsi="Times New Roman" w:cs="Times New Roman"/>
            </w:rPr>
          </w:pPr>
          <w:r>
            <w:rPr>
              <w:rFonts w:ascii="Times New Roman" w:hAnsi="Times New Roman" w:cs="Times New Roman"/>
            </w:rPr>
            <w:t>Communication skills (written and/or oral)</w:t>
          </w:r>
        </w:p>
      </w:sdtContent>
    </w:sdt>
    <w:sdt>
      <w:sdtPr>
        <w:rPr>
          <w:rFonts w:ascii="Times New Roman" w:hAnsi="Times New Roman" w:cs="Times New Roman"/>
        </w:rPr>
        <w:id w:val="-957258946"/>
        <w:placeholder>
          <w:docPart w:val="276D5EFA588343168C5CFF895CEA5D0C"/>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1D1399" w:rsidRDefault="00CB6CBB" w:rsidP="001D1399">
          <w:pPr>
            <w:pStyle w:val="ListParagraph"/>
            <w:numPr>
              <w:ilvl w:val="1"/>
              <w:numId w:val="4"/>
            </w:numPr>
            <w:spacing w:after="0"/>
            <w:ind w:left="720"/>
            <w:rPr>
              <w:rFonts w:ascii="Times New Roman" w:hAnsi="Times New Roman" w:cs="Times New Roman"/>
            </w:rPr>
          </w:pPr>
          <w:r>
            <w:rPr>
              <w:rFonts w:ascii="Times New Roman" w:hAnsi="Times New Roman" w:cs="Times New Roman"/>
            </w:rPr>
            <w:t>Working knowledge of general office procedures and practices</w:t>
          </w:r>
        </w:p>
      </w:sdtContent>
    </w:sdt>
    <w:sdt>
      <w:sdtPr>
        <w:rPr>
          <w:rFonts w:ascii="Times New Roman" w:hAnsi="Times New Roman" w:cs="Times New Roman"/>
        </w:rPr>
        <w:id w:val="831342955"/>
        <w:placeholder>
          <w:docPart w:val="F0511A5BCC864D998CB3243F3E1B1383"/>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CB6CBB" w:rsidRPr="00CB6CBB" w:rsidRDefault="00CB6CBB" w:rsidP="00CB6CBB">
          <w:pPr>
            <w:pStyle w:val="ListParagraph"/>
            <w:numPr>
              <w:ilvl w:val="1"/>
              <w:numId w:val="4"/>
            </w:numPr>
            <w:spacing w:after="0"/>
            <w:ind w:left="720"/>
            <w:rPr>
              <w:rFonts w:ascii="Times New Roman" w:hAnsi="Times New Roman" w:cs="Times New Roman"/>
            </w:rPr>
          </w:pPr>
          <w:r>
            <w:rPr>
              <w:rFonts w:ascii="Times New Roman" w:hAnsi="Times New Roman" w:cs="Times New Roman"/>
            </w:rPr>
            <w:t>Proficiency with one or more office software (Word, Excel, PowerPoint, Access)</w:t>
          </w:r>
        </w:p>
      </w:sdtContent>
    </w:sdt>
    <w:sdt>
      <w:sdtPr>
        <w:rPr>
          <w:rFonts w:ascii="Times New Roman" w:hAnsi="Times New Roman" w:cs="Times New Roman"/>
        </w:rPr>
        <w:id w:val="889077163"/>
        <w:placeholder>
          <w:docPart w:val="12FC19D3D3C24BA1972EC8FFDA2F1B30"/>
        </w:placeholder>
        <w:comboBox>
          <w:listItem w:value="Choose an item."/>
          <w:listItem w:displayText="Customer service" w:value="Customer service"/>
          <w:listItem w:displayText="Interpersonal skills" w:value="Interpersonal skills"/>
          <w:listItem w:displayText="Organizational skills" w:value="Organizational skills"/>
          <w:listItem w:displayText="Analytical and problem solving skills" w:value="Analytical and problem solving skills"/>
          <w:listItem w:displayText="Communication skills (written and/or oral)" w:value="Communication skills (written and/or oral)"/>
          <w:listItem w:displayText="Working knowledge of general office procedures and practices" w:value="Working knowledge of general office procedures and practices"/>
          <w:listItem w:displayText="Ability to sort, merge, and complete mass mailings" w:value="Ability to sort, merge, and complete mass mailings"/>
          <w:listItem w:displayText="Proficiency with one or more office software (Word, Excel, PowerPoint, Access)" w:value="Proficiency with one or more office software (Word, Excel, PowerPoint, Access)"/>
          <w:listItem w:displayText="Ability to multi-task" w:value="Ability to multi-task"/>
        </w:comboBox>
      </w:sdtPr>
      <w:sdtEndPr/>
      <w:sdtContent>
        <w:p w:rsidR="00AF49B7" w:rsidRDefault="00AF49B7" w:rsidP="00AF49B7">
          <w:pPr>
            <w:pStyle w:val="ListParagraph"/>
            <w:numPr>
              <w:ilvl w:val="1"/>
              <w:numId w:val="4"/>
            </w:numPr>
            <w:spacing w:after="0"/>
            <w:ind w:left="720"/>
            <w:rPr>
              <w:rFonts w:ascii="Times New Roman" w:hAnsi="Times New Roman" w:cs="Times New Roman"/>
            </w:rPr>
          </w:pPr>
          <w:r>
            <w:rPr>
              <w:rFonts w:ascii="Times New Roman" w:hAnsi="Times New Roman" w:cs="Times New Roman"/>
            </w:rPr>
            <w:t>Ability to multi-task</w:t>
          </w:r>
        </w:p>
      </w:sdtContent>
    </w:sdt>
    <w:p w:rsidR="00AF49B7" w:rsidRDefault="00AF49B7" w:rsidP="00AF49B7">
      <w:pPr>
        <w:ind w:left="360"/>
        <w:rPr>
          <w:rFonts w:ascii="Times New Roman" w:hAnsi="Times New Roman" w:cs="Times New Roman"/>
          <w:b/>
          <w:sz w:val="24"/>
          <w:szCs w:val="24"/>
        </w:rPr>
      </w:pPr>
    </w:p>
    <w:p w:rsidR="00DB4E3C" w:rsidRDefault="00271616">
      <w:pPr>
        <w:rPr>
          <w:rFonts w:ascii="Times New Roman" w:hAnsi="Times New Roman" w:cs="Times New Roman"/>
          <w:b/>
          <w:sz w:val="24"/>
          <w:szCs w:val="24"/>
        </w:rPr>
      </w:pPr>
      <w:r w:rsidRPr="00271616">
        <w:rPr>
          <w:rFonts w:ascii="Times New Roman" w:hAnsi="Times New Roman" w:cs="Times New Roman"/>
          <w:b/>
          <w:sz w:val="24"/>
          <w:szCs w:val="24"/>
        </w:rPr>
        <w:t>USE OF EQUIPMENT AND MACHINERY</w:t>
      </w:r>
    </w:p>
    <w:sdt>
      <w:sdtPr>
        <w:rPr>
          <w:rFonts w:ascii="Times New Roman" w:hAnsi="Times New Roman" w:cs="Times New Roman"/>
        </w:rPr>
        <w:id w:val="-978758656"/>
        <w:placeholder>
          <w:docPart w:val="0D83B5F585154B3F8C0EA16C79A0AF28"/>
        </w:placeholder>
        <w:comboBox>
          <w:listItem w:value="Choose an item."/>
          <w:listItem w:displayText="Pushing or pulling carts or other such objects" w:value="Pushing or pulling carts or other such objects"/>
          <w:listItem w:displayText="Lift objects weighing up to 20 lbs." w:value="Lift objects weighing up to 20 lbs."/>
          <w:listItem w:displayText="Standing for two or more hours" w:value="Standing for two or more hours"/>
          <w:listItem w:displayText="Use small office equipment including copy machines or multi-line phone system" w:value="Use small office equipment including copy machines or multi-line phone system"/>
          <w:listItem w:displayText="Use computer for word processing" w:value="Use computer for word processing"/>
          <w:listItem w:displayText="Use or repair small/light equipment such as power tools" w:value="Use or repair small/light equipment such as power tools"/>
        </w:comboBox>
      </w:sdtPr>
      <w:sdtEndPr/>
      <w:sdtContent>
        <w:p w:rsidR="00426D3C" w:rsidRDefault="00CB6CBB" w:rsidP="00426D3C">
          <w:pPr>
            <w:pStyle w:val="ListParagraph"/>
            <w:numPr>
              <w:ilvl w:val="0"/>
              <w:numId w:val="7"/>
            </w:numPr>
            <w:rPr>
              <w:rFonts w:ascii="Times New Roman" w:hAnsi="Times New Roman" w:cs="Times New Roman"/>
            </w:rPr>
          </w:pPr>
          <w:r>
            <w:rPr>
              <w:rFonts w:ascii="Times New Roman" w:hAnsi="Times New Roman" w:cs="Times New Roman"/>
            </w:rPr>
            <w:t>Pushing or pulling carts or other such objects</w:t>
          </w:r>
        </w:p>
      </w:sdtContent>
    </w:sdt>
    <w:sdt>
      <w:sdtPr>
        <w:rPr>
          <w:rFonts w:ascii="Times New Roman" w:hAnsi="Times New Roman" w:cs="Times New Roman"/>
        </w:rPr>
        <w:id w:val="-1155909395"/>
        <w:placeholder>
          <w:docPart w:val="C83CD532D55E4ECAB805C1A893C9ABA7"/>
        </w:placeholder>
        <w:comboBox>
          <w:listItem w:value="Choose an item."/>
          <w:listItem w:displayText="Pushing or pulling carts or other such objects" w:value="Pushing or pulling carts or other such objects"/>
          <w:listItem w:displayText="Lift objects weighing up to 20 lbs." w:value="Lift objects weighing up to 20 lbs."/>
          <w:listItem w:displayText="Standing for two or more hours" w:value="Standing for two or more hours"/>
          <w:listItem w:displayText="Use small office equipment including copy machines or multi-line phone system" w:value="Use small office equipment including copy machines or multi-line phone system"/>
          <w:listItem w:displayText="Use computer for word processing" w:value="Use computer for word processing"/>
          <w:listItem w:displayText="Use or repair small/light equipment such as power tools" w:value="Use or repair small/light equipment such as power tools"/>
        </w:comboBox>
      </w:sdtPr>
      <w:sdtEndPr/>
      <w:sdtContent>
        <w:p w:rsidR="00570129" w:rsidRDefault="00CB6CBB" w:rsidP="00570129">
          <w:pPr>
            <w:pStyle w:val="ListParagraph"/>
            <w:numPr>
              <w:ilvl w:val="0"/>
              <w:numId w:val="7"/>
            </w:numPr>
            <w:rPr>
              <w:rFonts w:ascii="Times New Roman" w:hAnsi="Times New Roman" w:cs="Times New Roman"/>
            </w:rPr>
          </w:pPr>
          <w:r>
            <w:rPr>
              <w:rFonts w:ascii="Times New Roman" w:hAnsi="Times New Roman" w:cs="Times New Roman"/>
            </w:rPr>
            <w:t>Lift objects weighing up to 20 lbs.</w:t>
          </w:r>
        </w:p>
      </w:sdtContent>
    </w:sdt>
    <w:sdt>
      <w:sdtPr>
        <w:rPr>
          <w:rFonts w:ascii="Times New Roman" w:hAnsi="Times New Roman" w:cs="Times New Roman"/>
        </w:rPr>
        <w:id w:val="1207219471"/>
        <w:placeholder>
          <w:docPart w:val="E1705602D4BF4593AF79A0C224C8077F"/>
        </w:placeholder>
        <w:comboBox>
          <w:listItem w:value="Choose an item."/>
          <w:listItem w:displayText="Pushing or pulling carts or other such objects" w:value="Pushing or pulling carts or other such objects"/>
          <w:listItem w:displayText="Lift objects weighing up to 20 lbs." w:value="Lift objects weighing up to 20 lbs."/>
          <w:listItem w:displayText="Standing for two or more hours" w:value="Standing for two or more hours"/>
          <w:listItem w:displayText="Use small office equipment including copy machines or multi-line phone system" w:value="Use small office equipment including copy machines or multi-line phone system"/>
          <w:listItem w:displayText="Use computer for word processing" w:value="Use computer for word processing"/>
          <w:listItem w:displayText="Use or repair small/light equipment such as power tools" w:value="Use or repair small/light equipment such as power tools"/>
        </w:comboBox>
      </w:sdtPr>
      <w:sdtEndPr/>
      <w:sdtContent>
        <w:p w:rsidR="00570129" w:rsidRDefault="00CB6CBB" w:rsidP="00570129">
          <w:pPr>
            <w:pStyle w:val="ListParagraph"/>
            <w:numPr>
              <w:ilvl w:val="0"/>
              <w:numId w:val="7"/>
            </w:numPr>
            <w:rPr>
              <w:rFonts w:ascii="Times New Roman" w:hAnsi="Times New Roman" w:cs="Times New Roman"/>
            </w:rPr>
          </w:pPr>
          <w:r>
            <w:rPr>
              <w:rFonts w:ascii="Times New Roman" w:hAnsi="Times New Roman" w:cs="Times New Roman"/>
            </w:rPr>
            <w:t>Standing for two or more hours</w:t>
          </w:r>
        </w:p>
      </w:sdtContent>
    </w:sdt>
    <w:sdt>
      <w:sdtPr>
        <w:rPr>
          <w:rFonts w:ascii="Times New Roman" w:hAnsi="Times New Roman" w:cs="Times New Roman"/>
        </w:rPr>
        <w:id w:val="1381902332"/>
        <w:placeholder>
          <w:docPart w:val="6B96D803412E47479EA94D0E95596266"/>
        </w:placeholder>
        <w:comboBox>
          <w:listItem w:value="Choose an item."/>
          <w:listItem w:displayText="Pushing or pulling carts or other such objects" w:value="Pushing or pulling carts or other such objects"/>
          <w:listItem w:displayText="Lift objects weighing up to 20 lbs." w:value="Lift objects weighing up to 20 lbs."/>
          <w:listItem w:displayText="Standing for two or more hours" w:value="Standing for two or more hours"/>
          <w:listItem w:displayText="Use small office equipment including copy machines or multi-line phone system" w:value="Use small office equipment including copy machines or multi-line phone system"/>
          <w:listItem w:displayText="Use computer for word processing" w:value="Use computer for word processing"/>
          <w:listItem w:displayText="Use or repair small/light equipment such as power tools" w:value="Use or repair small/light equipment such as power tools"/>
        </w:comboBox>
      </w:sdtPr>
      <w:sdtEndPr/>
      <w:sdtContent>
        <w:p w:rsidR="00570129" w:rsidRDefault="00CB6CBB" w:rsidP="00570129">
          <w:pPr>
            <w:pStyle w:val="ListParagraph"/>
            <w:numPr>
              <w:ilvl w:val="0"/>
              <w:numId w:val="7"/>
            </w:numPr>
            <w:rPr>
              <w:rFonts w:ascii="Times New Roman" w:hAnsi="Times New Roman" w:cs="Times New Roman"/>
            </w:rPr>
          </w:pPr>
          <w:r>
            <w:rPr>
              <w:rFonts w:ascii="Times New Roman" w:hAnsi="Times New Roman" w:cs="Times New Roman"/>
            </w:rPr>
            <w:t>Use small office equipment including copy machines or multi-line phone system</w:t>
          </w:r>
        </w:p>
      </w:sdtContent>
    </w:sdt>
    <w:sdt>
      <w:sdtPr>
        <w:rPr>
          <w:rFonts w:ascii="Times New Roman" w:hAnsi="Times New Roman" w:cs="Times New Roman"/>
        </w:rPr>
        <w:id w:val="84358747"/>
        <w:placeholder>
          <w:docPart w:val="B41440BC824E4A3298E63E9114F12987"/>
        </w:placeholder>
        <w:comboBox>
          <w:listItem w:value="Choose an item."/>
          <w:listItem w:displayText="Pushing or pulling carts or other such objects" w:value="Pushing or pulling carts or other such objects"/>
          <w:listItem w:displayText="Lift objects weighing up to 20 lbs." w:value="Lift objects weighing up to 20 lbs."/>
          <w:listItem w:displayText="Standing for two or more hours" w:value="Standing for two or more hours"/>
          <w:listItem w:displayText="Use small office equipment including copy machines or multi-line phone system" w:value="Use small office equipment including copy machines or multi-line phone system"/>
          <w:listItem w:displayText="Use computer for word processing" w:value="Use computer for word processing"/>
          <w:listItem w:displayText="Use or repair small/light equipment such as power tools" w:value="Use or repair small/light equipment such as power tools"/>
        </w:comboBox>
      </w:sdtPr>
      <w:sdtEndPr/>
      <w:sdtContent>
        <w:p w:rsidR="00570129" w:rsidRDefault="00CB6CBB" w:rsidP="00570129">
          <w:pPr>
            <w:pStyle w:val="ListParagraph"/>
            <w:numPr>
              <w:ilvl w:val="0"/>
              <w:numId w:val="7"/>
            </w:numPr>
            <w:rPr>
              <w:rFonts w:ascii="Times New Roman" w:hAnsi="Times New Roman" w:cs="Times New Roman"/>
            </w:rPr>
          </w:pPr>
          <w:r>
            <w:rPr>
              <w:rFonts w:ascii="Times New Roman" w:hAnsi="Times New Roman" w:cs="Times New Roman"/>
            </w:rPr>
            <w:t>Use computer for word processing</w:t>
          </w:r>
        </w:p>
      </w:sdtContent>
    </w:sdt>
    <w:sectPr w:rsidR="00570129" w:rsidSect="001D1399">
      <w:pgSz w:w="12240" w:h="15840"/>
      <w:pgMar w:top="720" w:right="720" w:bottom="115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3525A"/>
    <w:multiLevelType w:val="hybridMultilevel"/>
    <w:tmpl w:val="83DE42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851B0"/>
    <w:multiLevelType w:val="hybridMultilevel"/>
    <w:tmpl w:val="5B92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21F46"/>
    <w:multiLevelType w:val="hybridMultilevel"/>
    <w:tmpl w:val="EBE67160"/>
    <w:lvl w:ilvl="0" w:tplc="90D6C98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64B43"/>
    <w:multiLevelType w:val="hybridMultilevel"/>
    <w:tmpl w:val="0EB48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974E18"/>
    <w:multiLevelType w:val="hybridMultilevel"/>
    <w:tmpl w:val="D3BC7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E78DC"/>
    <w:multiLevelType w:val="multilevel"/>
    <w:tmpl w:val="AC54B516"/>
    <w:lvl w:ilvl="0">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CE66F71"/>
    <w:multiLevelType w:val="hybridMultilevel"/>
    <w:tmpl w:val="3830D7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DE38AF"/>
    <w:multiLevelType w:val="hybridMultilevel"/>
    <w:tmpl w:val="820A4612"/>
    <w:lvl w:ilvl="0" w:tplc="90D6C98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8C5FC4"/>
    <w:multiLevelType w:val="hybridMultilevel"/>
    <w:tmpl w:val="7C98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0"/>
  </w:num>
  <w:num w:numId="5">
    <w:abstractNumId w:val="5"/>
  </w:num>
  <w:num w:numId="6">
    <w:abstractNumId w:val="3"/>
  </w:num>
  <w:num w:numId="7">
    <w:abstractNumId w:val="1"/>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NzW1NDcwMTU1MDBW0lEKTi0uzszPAykwqgUAbN1CrSwAAAA="/>
  </w:docVars>
  <w:rsids>
    <w:rsidRoot w:val="00144A40"/>
    <w:rsid w:val="000159CF"/>
    <w:rsid w:val="0002605E"/>
    <w:rsid w:val="00056811"/>
    <w:rsid w:val="00076EAD"/>
    <w:rsid w:val="000865B4"/>
    <w:rsid w:val="000A7DAD"/>
    <w:rsid w:val="000B38A1"/>
    <w:rsid w:val="000D0014"/>
    <w:rsid w:val="000F02DB"/>
    <w:rsid w:val="00106B13"/>
    <w:rsid w:val="00132719"/>
    <w:rsid w:val="00137800"/>
    <w:rsid w:val="00144330"/>
    <w:rsid w:val="00144A40"/>
    <w:rsid w:val="001455BD"/>
    <w:rsid w:val="00166EA2"/>
    <w:rsid w:val="00175288"/>
    <w:rsid w:val="001821DD"/>
    <w:rsid w:val="001C757E"/>
    <w:rsid w:val="001D1399"/>
    <w:rsid w:val="001D445B"/>
    <w:rsid w:val="001E2FDE"/>
    <w:rsid w:val="00255161"/>
    <w:rsid w:val="00260D49"/>
    <w:rsid w:val="00260DEF"/>
    <w:rsid w:val="00271616"/>
    <w:rsid w:val="0028636B"/>
    <w:rsid w:val="002B41DA"/>
    <w:rsid w:val="002E5FB8"/>
    <w:rsid w:val="002E5FD3"/>
    <w:rsid w:val="00301DCA"/>
    <w:rsid w:val="00324B7B"/>
    <w:rsid w:val="00356DE7"/>
    <w:rsid w:val="00371EF6"/>
    <w:rsid w:val="003D2F93"/>
    <w:rsid w:val="00422993"/>
    <w:rsid w:val="00426D3C"/>
    <w:rsid w:val="00431BB2"/>
    <w:rsid w:val="00472BD1"/>
    <w:rsid w:val="00501674"/>
    <w:rsid w:val="00567F49"/>
    <w:rsid w:val="00570129"/>
    <w:rsid w:val="00577BE0"/>
    <w:rsid w:val="005D1C4F"/>
    <w:rsid w:val="00601E81"/>
    <w:rsid w:val="00664AD1"/>
    <w:rsid w:val="00692462"/>
    <w:rsid w:val="006C6729"/>
    <w:rsid w:val="006E7483"/>
    <w:rsid w:val="006F2606"/>
    <w:rsid w:val="00751FCF"/>
    <w:rsid w:val="00753176"/>
    <w:rsid w:val="008260C2"/>
    <w:rsid w:val="008B1F33"/>
    <w:rsid w:val="008F7801"/>
    <w:rsid w:val="00941607"/>
    <w:rsid w:val="00961959"/>
    <w:rsid w:val="009B4ECF"/>
    <w:rsid w:val="00A4782C"/>
    <w:rsid w:val="00AC1F82"/>
    <w:rsid w:val="00AD2F75"/>
    <w:rsid w:val="00AD7741"/>
    <w:rsid w:val="00AE69A0"/>
    <w:rsid w:val="00AF38CC"/>
    <w:rsid w:val="00AF49B7"/>
    <w:rsid w:val="00B16A00"/>
    <w:rsid w:val="00B50273"/>
    <w:rsid w:val="00B87D38"/>
    <w:rsid w:val="00BA65EF"/>
    <w:rsid w:val="00C32586"/>
    <w:rsid w:val="00C534F4"/>
    <w:rsid w:val="00C65D5E"/>
    <w:rsid w:val="00C71F4A"/>
    <w:rsid w:val="00CB6CBB"/>
    <w:rsid w:val="00CC6064"/>
    <w:rsid w:val="00D9197D"/>
    <w:rsid w:val="00DB4E3C"/>
    <w:rsid w:val="00E00E45"/>
    <w:rsid w:val="00E42D6E"/>
    <w:rsid w:val="00E51B7B"/>
    <w:rsid w:val="00ED6075"/>
    <w:rsid w:val="00ED7A61"/>
    <w:rsid w:val="00FA79C6"/>
    <w:rsid w:val="00FB45C2"/>
    <w:rsid w:val="00FC72A5"/>
    <w:rsid w:val="00FE6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73A62"/>
  <w15:chartTrackingRefBased/>
  <w15:docId w15:val="{519C9CCC-ADFE-45A4-8778-7000C614D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3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6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4E3C"/>
    <w:pPr>
      <w:ind w:left="720"/>
      <w:contextualSpacing/>
    </w:pPr>
  </w:style>
  <w:style w:type="character" w:styleId="PlaceholderText">
    <w:name w:val="Placeholder Text"/>
    <w:basedOn w:val="DefaultParagraphFont"/>
    <w:uiPriority w:val="99"/>
    <w:semiHidden/>
    <w:rsid w:val="00260DEF"/>
    <w:rPr>
      <w:color w:val="808080"/>
    </w:rPr>
  </w:style>
  <w:style w:type="paragraph" w:styleId="BalloonText">
    <w:name w:val="Balloon Text"/>
    <w:basedOn w:val="Normal"/>
    <w:link w:val="BalloonTextChar"/>
    <w:uiPriority w:val="99"/>
    <w:semiHidden/>
    <w:unhideWhenUsed/>
    <w:rsid w:val="00426D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D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96A9253B31648BA836EB8D66ED34D49"/>
        <w:category>
          <w:name w:val="General"/>
          <w:gallery w:val="placeholder"/>
        </w:category>
        <w:types>
          <w:type w:val="bbPlcHdr"/>
        </w:types>
        <w:behaviors>
          <w:behavior w:val="content"/>
        </w:behaviors>
        <w:guid w:val="{EFD2D4DD-67E5-4C26-94D6-64B6BD330B26}"/>
      </w:docPartPr>
      <w:docPartBody>
        <w:p w:rsidR="007647E6" w:rsidRDefault="007647E6">
          <w:pPr>
            <w:pStyle w:val="E96A9253B31648BA836EB8D66ED34D49"/>
          </w:pPr>
          <w:r w:rsidRPr="00187FC8">
            <w:rPr>
              <w:rStyle w:val="PlaceholderText"/>
            </w:rPr>
            <w:t>Choose an item.</w:t>
          </w:r>
        </w:p>
      </w:docPartBody>
    </w:docPart>
    <w:docPart>
      <w:docPartPr>
        <w:name w:val="F2F9A4D90FBC41008366CB630C7E58FB"/>
        <w:category>
          <w:name w:val="General"/>
          <w:gallery w:val="placeholder"/>
        </w:category>
        <w:types>
          <w:type w:val="bbPlcHdr"/>
        </w:types>
        <w:behaviors>
          <w:behavior w:val="content"/>
        </w:behaviors>
        <w:guid w:val="{A45787CA-0C6E-49AF-9DC3-1E22ECFF066C}"/>
      </w:docPartPr>
      <w:docPartBody>
        <w:p w:rsidR="007647E6" w:rsidRDefault="007647E6">
          <w:pPr>
            <w:pStyle w:val="F2F9A4D90FBC41008366CB630C7E58FB"/>
          </w:pPr>
          <w:r w:rsidRPr="00187FC8">
            <w:rPr>
              <w:rStyle w:val="PlaceholderText"/>
            </w:rPr>
            <w:t>Choose an item.</w:t>
          </w:r>
        </w:p>
      </w:docPartBody>
    </w:docPart>
    <w:docPart>
      <w:docPartPr>
        <w:name w:val="4986A67E09664640895174C50BC347A5"/>
        <w:category>
          <w:name w:val="General"/>
          <w:gallery w:val="placeholder"/>
        </w:category>
        <w:types>
          <w:type w:val="bbPlcHdr"/>
        </w:types>
        <w:behaviors>
          <w:behavior w:val="content"/>
        </w:behaviors>
        <w:guid w:val="{7E294C60-DE19-4FB6-8C85-95AFA7ED647D}"/>
      </w:docPartPr>
      <w:docPartBody>
        <w:p w:rsidR="007647E6" w:rsidRDefault="007647E6">
          <w:pPr>
            <w:pStyle w:val="4986A67E09664640895174C50BC347A5"/>
          </w:pPr>
          <w:r w:rsidRPr="00187FC8">
            <w:rPr>
              <w:rStyle w:val="PlaceholderText"/>
            </w:rPr>
            <w:t>Click here to enter text.</w:t>
          </w:r>
        </w:p>
      </w:docPartBody>
    </w:docPart>
    <w:docPart>
      <w:docPartPr>
        <w:name w:val="95EF2B77B3CD4AE0A29C0F4F21278718"/>
        <w:category>
          <w:name w:val="General"/>
          <w:gallery w:val="placeholder"/>
        </w:category>
        <w:types>
          <w:type w:val="bbPlcHdr"/>
        </w:types>
        <w:behaviors>
          <w:behavior w:val="content"/>
        </w:behaviors>
        <w:guid w:val="{5F3E129A-BD72-48C7-AFE3-44E2EFAC685E}"/>
      </w:docPartPr>
      <w:docPartBody>
        <w:p w:rsidR="007647E6" w:rsidRDefault="007647E6">
          <w:pPr>
            <w:pStyle w:val="95EF2B77B3CD4AE0A29C0F4F21278718"/>
          </w:pPr>
          <w:r w:rsidRPr="00187FC8">
            <w:rPr>
              <w:rStyle w:val="PlaceholderText"/>
            </w:rPr>
            <w:t>Choose an item.</w:t>
          </w:r>
        </w:p>
      </w:docPartBody>
    </w:docPart>
    <w:docPart>
      <w:docPartPr>
        <w:name w:val="DE1A22A1F3014BF68AEE4AA98E4DF789"/>
        <w:category>
          <w:name w:val="General"/>
          <w:gallery w:val="placeholder"/>
        </w:category>
        <w:types>
          <w:type w:val="bbPlcHdr"/>
        </w:types>
        <w:behaviors>
          <w:behavior w:val="content"/>
        </w:behaviors>
        <w:guid w:val="{50C72372-B87D-4C91-A178-F2CA8804E8A5}"/>
      </w:docPartPr>
      <w:docPartBody>
        <w:p w:rsidR="007647E6" w:rsidRDefault="007647E6">
          <w:pPr>
            <w:pStyle w:val="DE1A22A1F3014BF68AEE4AA98E4DF789"/>
          </w:pPr>
          <w:r w:rsidRPr="00187FC8">
            <w:rPr>
              <w:rStyle w:val="PlaceholderText"/>
            </w:rPr>
            <w:t>Choose an item.</w:t>
          </w:r>
        </w:p>
      </w:docPartBody>
    </w:docPart>
    <w:docPart>
      <w:docPartPr>
        <w:name w:val="DB67B51E4FD04A10AFB273869E794EF0"/>
        <w:category>
          <w:name w:val="General"/>
          <w:gallery w:val="placeholder"/>
        </w:category>
        <w:types>
          <w:type w:val="bbPlcHdr"/>
        </w:types>
        <w:behaviors>
          <w:behavior w:val="content"/>
        </w:behaviors>
        <w:guid w:val="{6E9AEB07-D8DB-4FEF-9B22-BB5BE0A257FD}"/>
      </w:docPartPr>
      <w:docPartBody>
        <w:p w:rsidR="007647E6" w:rsidRDefault="007647E6">
          <w:pPr>
            <w:pStyle w:val="DB67B51E4FD04A10AFB273869E794EF0"/>
          </w:pPr>
          <w:r w:rsidRPr="00187FC8">
            <w:rPr>
              <w:rStyle w:val="PlaceholderText"/>
            </w:rPr>
            <w:t>Choose an item.</w:t>
          </w:r>
        </w:p>
      </w:docPartBody>
    </w:docPart>
    <w:docPart>
      <w:docPartPr>
        <w:name w:val="F8BF1F6CD7924BFBBA52573A70D8283C"/>
        <w:category>
          <w:name w:val="General"/>
          <w:gallery w:val="placeholder"/>
        </w:category>
        <w:types>
          <w:type w:val="bbPlcHdr"/>
        </w:types>
        <w:behaviors>
          <w:behavior w:val="content"/>
        </w:behaviors>
        <w:guid w:val="{0189EFA3-428A-4788-AF43-CD02536ADDAE}"/>
      </w:docPartPr>
      <w:docPartBody>
        <w:p w:rsidR="007647E6" w:rsidRDefault="007647E6">
          <w:pPr>
            <w:pStyle w:val="F8BF1F6CD7924BFBBA52573A70D8283C"/>
          </w:pPr>
          <w:r w:rsidRPr="00187FC8">
            <w:rPr>
              <w:rStyle w:val="PlaceholderText"/>
            </w:rPr>
            <w:t>Choose an item.</w:t>
          </w:r>
        </w:p>
      </w:docPartBody>
    </w:docPart>
    <w:docPart>
      <w:docPartPr>
        <w:name w:val="DF2C84EDF61F4DD8A05ED073CD25B648"/>
        <w:category>
          <w:name w:val="General"/>
          <w:gallery w:val="placeholder"/>
        </w:category>
        <w:types>
          <w:type w:val="bbPlcHdr"/>
        </w:types>
        <w:behaviors>
          <w:behavior w:val="content"/>
        </w:behaviors>
        <w:guid w:val="{3B570AA6-042E-47A5-B58F-924498C1A9EC}"/>
      </w:docPartPr>
      <w:docPartBody>
        <w:p w:rsidR="007647E6" w:rsidRDefault="007647E6">
          <w:pPr>
            <w:pStyle w:val="DF2C84EDF61F4DD8A05ED073CD25B648"/>
          </w:pPr>
          <w:r w:rsidRPr="00187FC8">
            <w:rPr>
              <w:rStyle w:val="PlaceholderText"/>
            </w:rPr>
            <w:t>Choose an item.</w:t>
          </w:r>
        </w:p>
      </w:docPartBody>
    </w:docPart>
    <w:docPart>
      <w:docPartPr>
        <w:name w:val="96F14D13485F480C82C9A2FF3DA51FD5"/>
        <w:category>
          <w:name w:val="General"/>
          <w:gallery w:val="placeholder"/>
        </w:category>
        <w:types>
          <w:type w:val="bbPlcHdr"/>
        </w:types>
        <w:behaviors>
          <w:behavior w:val="content"/>
        </w:behaviors>
        <w:guid w:val="{33682CC0-ACD5-40D0-AAA0-B33B6483F679}"/>
      </w:docPartPr>
      <w:docPartBody>
        <w:p w:rsidR="007647E6" w:rsidRDefault="007647E6">
          <w:pPr>
            <w:pStyle w:val="96F14D13485F480C82C9A2FF3DA51FD5"/>
          </w:pPr>
          <w:r w:rsidRPr="00187FC8">
            <w:rPr>
              <w:rStyle w:val="PlaceholderText"/>
            </w:rPr>
            <w:t>Choose an item.</w:t>
          </w:r>
        </w:p>
      </w:docPartBody>
    </w:docPart>
    <w:docPart>
      <w:docPartPr>
        <w:name w:val="93F68F1D4DC0460DB7E7CE669810513F"/>
        <w:category>
          <w:name w:val="General"/>
          <w:gallery w:val="placeholder"/>
        </w:category>
        <w:types>
          <w:type w:val="bbPlcHdr"/>
        </w:types>
        <w:behaviors>
          <w:behavior w:val="content"/>
        </w:behaviors>
        <w:guid w:val="{E54A050E-130E-4306-99C0-4F5101BA472C}"/>
      </w:docPartPr>
      <w:docPartBody>
        <w:p w:rsidR="007647E6" w:rsidRDefault="007647E6">
          <w:pPr>
            <w:pStyle w:val="93F68F1D4DC0460DB7E7CE669810513F"/>
          </w:pPr>
          <w:r w:rsidRPr="00187FC8">
            <w:rPr>
              <w:rStyle w:val="PlaceholderText"/>
            </w:rPr>
            <w:t>Choose an item.</w:t>
          </w:r>
        </w:p>
      </w:docPartBody>
    </w:docPart>
    <w:docPart>
      <w:docPartPr>
        <w:name w:val="AA5721F34937469F80F7A8E9185B8315"/>
        <w:category>
          <w:name w:val="General"/>
          <w:gallery w:val="placeholder"/>
        </w:category>
        <w:types>
          <w:type w:val="bbPlcHdr"/>
        </w:types>
        <w:behaviors>
          <w:behavior w:val="content"/>
        </w:behaviors>
        <w:guid w:val="{A18C4E1D-1537-45E7-B469-309F14394929}"/>
      </w:docPartPr>
      <w:docPartBody>
        <w:p w:rsidR="007647E6" w:rsidRDefault="007647E6">
          <w:pPr>
            <w:pStyle w:val="AA5721F34937469F80F7A8E9185B8315"/>
          </w:pPr>
          <w:r w:rsidRPr="00187FC8">
            <w:rPr>
              <w:rStyle w:val="PlaceholderText"/>
            </w:rPr>
            <w:t>Choose an item.</w:t>
          </w:r>
        </w:p>
      </w:docPartBody>
    </w:docPart>
    <w:docPart>
      <w:docPartPr>
        <w:name w:val="521B51A6D70341C0B6374656BFE75B2D"/>
        <w:category>
          <w:name w:val="General"/>
          <w:gallery w:val="placeholder"/>
        </w:category>
        <w:types>
          <w:type w:val="bbPlcHdr"/>
        </w:types>
        <w:behaviors>
          <w:behavior w:val="content"/>
        </w:behaviors>
        <w:guid w:val="{4734EE02-83F9-4E35-A55E-B8CA3EAB4F46}"/>
      </w:docPartPr>
      <w:docPartBody>
        <w:p w:rsidR="007647E6" w:rsidRDefault="007647E6">
          <w:pPr>
            <w:pStyle w:val="521B51A6D70341C0B6374656BFE75B2D"/>
          </w:pPr>
          <w:r w:rsidRPr="00187FC8">
            <w:rPr>
              <w:rStyle w:val="PlaceholderText"/>
            </w:rPr>
            <w:t>Choose an item.</w:t>
          </w:r>
        </w:p>
      </w:docPartBody>
    </w:docPart>
    <w:docPart>
      <w:docPartPr>
        <w:name w:val="15310F6A5FA84F228E974FADE4EFADC5"/>
        <w:category>
          <w:name w:val="General"/>
          <w:gallery w:val="placeholder"/>
        </w:category>
        <w:types>
          <w:type w:val="bbPlcHdr"/>
        </w:types>
        <w:behaviors>
          <w:behavior w:val="content"/>
        </w:behaviors>
        <w:guid w:val="{FEC582F7-FEBE-45B7-951A-EEE586B2A3E0}"/>
      </w:docPartPr>
      <w:docPartBody>
        <w:p w:rsidR="007647E6" w:rsidRDefault="007647E6">
          <w:pPr>
            <w:pStyle w:val="15310F6A5FA84F228E974FADE4EFADC5"/>
          </w:pPr>
          <w:r w:rsidRPr="00187FC8">
            <w:rPr>
              <w:rStyle w:val="PlaceholderText"/>
            </w:rPr>
            <w:t>Choose an item.</w:t>
          </w:r>
        </w:p>
      </w:docPartBody>
    </w:docPart>
    <w:docPart>
      <w:docPartPr>
        <w:name w:val="CCAFF098C80D461D8D569778704BE21E"/>
        <w:category>
          <w:name w:val="General"/>
          <w:gallery w:val="placeholder"/>
        </w:category>
        <w:types>
          <w:type w:val="bbPlcHdr"/>
        </w:types>
        <w:behaviors>
          <w:behavior w:val="content"/>
        </w:behaviors>
        <w:guid w:val="{4DAA1F32-14C9-42A1-9864-E052D93A37B7}"/>
      </w:docPartPr>
      <w:docPartBody>
        <w:p w:rsidR="007647E6" w:rsidRDefault="007647E6">
          <w:pPr>
            <w:pStyle w:val="CCAFF098C80D461D8D569778704BE21E"/>
          </w:pPr>
          <w:r w:rsidRPr="00187FC8">
            <w:rPr>
              <w:rStyle w:val="PlaceholderText"/>
            </w:rPr>
            <w:t>Choose an item.</w:t>
          </w:r>
        </w:p>
      </w:docPartBody>
    </w:docPart>
    <w:docPart>
      <w:docPartPr>
        <w:name w:val="F19220E15E374D42AE904B4F61A1AE09"/>
        <w:category>
          <w:name w:val="General"/>
          <w:gallery w:val="placeholder"/>
        </w:category>
        <w:types>
          <w:type w:val="bbPlcHdr"/>
        </w:types>
        <w:behaviors>
          <w:behavior w:val="content"/>
        </w:behaviors>
        <w:guid w:val="{15FA145F-E52B-41DC-B927-BD9E80C54BA2}"/>
      </w:docPartPr>
      <w:docPartBody>
        <w:p w:rsidR="007647E6" w:rsidRDefault="007647E6">
          <w:pPr>
            <w:pStyle w:val="F19220E15E374D42AE904B4F61A1AE09"/>
          </w:pPr>
          <w:r w:rsidRPr="00187FC8">
            <w:rPr>
              <w:rStyle w:val="PlaceholderText"/>
            </w:rPr>
            <w:t>Choose an item.</w:t>
          </w:r>
        </w:p>
      </w:docPartBody>
    </w:docPart>
    <w:docPart>
      <w:docPartPr>
        <w:name w:val="276D5EFA588343168C5CFF895CEA5D0C"/>
        <w:category>
          <w:name w:val="General"/>
          <w:gallery w:val="placeholder"/>
        </w:category>
        <w:types>
          <w:type w:val="bbPlcHdr"/>
        </w:types>
        <w:behaviors>
          <w:behavior w:val="content"/>
        </w:behaviors>
        <w:guid w:val="{F1F56945-5288-4DC8-B247-22227EA9ED06}"/>
      </w:docPartPr>
      <w:docPartBody>
        <w:p w:rsidR="007647E6" w:rsidRDefault="007647E6">
          <w:pPr>
            <w:pStyle w:val="276D5EFA588343168C5CFF895CEA5D0C"/>
          </w:pPr>
          <w:r w:rsidRPr="00187FC8">
            <w:rPr>
              <w:rStyle w:val="PlaceholderText"/>
            </w:rPr>
            <w:t>Choose an item.</w:t>
          </w:r>
        </w:p>
      </w:docPartBody>
    </w:docPart>
    <w:docPart>
      <w:docPartPr>
        <w:name w:val="F0511A5BCC864D998CB3243F3E1B1383"/>
        <w:category>
          <w:name w:val="General"/>
          <w:gallery w:val="placeholder"/>
        </w:category>
        <w:types>
          <w:type w:val="bbPlcHdr"/>
        </w:types>
        <w:behaviors>
          <w:behavior w:val="content"/>
        </w:behaviors>
        <w:guid w:val="{F0349C63-2D7D-4EDF-AF5C-DCFD855A4AC3}"/>
      </w:docPartPr>
      <w:docPartBody>
        <w:p w:rsidR="007647E6" w:rsidRDefault="007647E6">
          <w:pPr>
            <w:pStyle w:val="F0511A5BCC864D998CB3243F3E1B1383"/>
          </w:pPr>
          <w:r w:rsidRPr="00187FC8">
            <w:rPr>
              <w:rStyle w:val="PlaceholderText"/>
            </w:rPr>
            <w:t>Choose an item.</w:t>
          </w:r>
        </w:p>
      </w:docPartBody>
    </w:docPart>
    <w:docPart>
      <w:docPartPr>
        <w:name w:val="0D83B5F585154B3F8C0EA16C79A0AF28"/>
        <w:category>
          <w:name w:val="General"/>
          <w:gallery w:val="placeholder"/>
        </w:category>
        <w:types>
          <w:type w:val="bbPlcHdr"/>
        </w:types>
        <w:behaviors>
          <w:behavior w:val="content"/>
        </w:behaviors>
        <w:guid w:val="{27E6C387-8D77-47F6-9D27-88DD87210D21}"/>
      </w:docPartPr>
      <w:docPartBody>
        <w:p w:rsidR="007647E6" w:rsidRDefault="007647E6">
          <w:pPr>
            <w:pStyle w:val="0D83B5F585154B3F8C0EA16C79A0AF28"/>
          </w:pPr>
          <w:r w:rsidRPr="00187FC8">
            <w:rPr>
              <w:rStyle w:val="PlaceholderText"/>
            </w:rPr>
            <w:t>Choose an item.</w:t>
          </w:r>
        </w:p>
      </w:docPartBody>
    </w:docPart>
    <w:docPart>
      <w:docPartPr>
        <w:name w:val="C83CD532D55E4ECAB805C1A893C9ABA7"/>
        <w:category>
          <w:name w:val="General"/>
          <w:gallery w:val="placeholder"/>
        </w:category>
        <w:types>
          <w:type w:val="bbPlcHdr"/>
        </w:types>
        <w:behaviors>
          <w:behavior w:val="content"/>
        </w:behaviors>
        <w:guid w:val="{76AD6325-B24E-4D46-AB7E-59B2935847F9}"/>
      </w:docPartPr>
      <w:docPartBody>
        <w:p w:rsidR="007647E6" w:rsidRDefault="007647E6">
          <w:pPr>
            <w:pStyle w:val="C83CD532D55E4ECAB805C1A893C9ABA7"/>
          </w:pPr>
          <w:r w:rsidRPr="00187FC8">
            <w:rPr>
              <w:rStyle w:val="PlaceholderText"/>
            </w:rPr>
            <w:t>Choose an item.</w:t>
          </w:r>
        </w:p>
      </w:docPartBody>
    </w:docPart>
    <w:docPart>
      <w:docPartPr>
        <w:name w:val="E1705602D4BF4593AF79A0C224C8077F"/>
        <w:category>
          <w:name w:val="General"/>
          <w:gallery w:val="placeholder"/>
        </w:category>
        <w:types>
          <w:type w:val="bbPlcHdr"/>
        </w:types>
        <w:behaviors>
          <w:behavior w:val="content"/>
        </w:behaviors>
        <w:guid w:val="{BF6074C2-E612-44BB-A524-E4B6B5B9E002}"/>
      </w:docPartPr>
      <w:docPartBody>
        <w:p w:rsidR="007647E6" w:rsidRDefault="007647E6">
          <w:pPr>
            <w:pStyle w:val="E1705602D4BF4593AF79A0C224C8077F"/>
          </w:pPr>
          <w:r w:rsidRPr="00187FC8">
            <w:rPr>
              <w:rStyle w:val="PlaceholderText"/>
            </w:rPr>
            <w:t>Choose an item.</w:t>
          </w:r>
        </w:p>
      </w:docPartBody>
    </w:docPart>
    <w:docPart>
      <w:docPartPr>
        <w:name w:val="6B96D803412E47479EA94D0E95596266"/>
        <w:category>
          <w:name w:val="General"/>
          <w:gallery w:val="placeholder"/>
        </w:category>
        <w:types>
          <w:type w:val="bbPlcHdr"/>
        </w:types>
        <w:behaviors>
          <w:behavior w:val="content"/>
        </w:behaviors>
        <w:guid w:val="{6B50FA40-EBD2-4FF8-A041-3D26993656EA}"/>
      </w:docPartPr>
      <w:docPartBody>
        <w:p w:rsidR="007647E6" w:rsidRDefault="007647E6">
          <w:pPr>
            <w:pStyle w:val="6B96D803412E47479EA94D0E95596266"/>
          </w:pPr>
          <w:r w:rsidRPr="00187FC8">
            <w:rPr>
              <w:rStyle w:val="PlaceholderText"/>
            </w:rPr>
            <w:t>Choose an item.</w:t>
          </w:r>
        </w:p>
      </w:docPartBody>
    </w:docPart>
    <w:docPart>
      <w:docPartPr>
        <w:name w:val="B41440BC824E4A3298E63E9114F12987"/>
        <w:category>
          <w:name w:val="General"/>
          <w:gallery w:val="placeholder"/>
        </w:category>
        <w:types>
          <w:type w:val="bbPlcHdr"/>
        </w:types>
        <w:behaviors>
          <w:behavior w:val="content"/>
        </w:behaviors>
        <w:guid w:val="{B165FB59-828C-4FED-A3B3-F864E7612A60}"/>
      </w:docPartPr>
      <w:docPartBody>
        <w:p w:rsidR="007647E6" w:rsidRDefault="007647E6">
          <w:pPr>
            <w:pStyle w:val="B41440BC824E4A3298E63E9114F12987"/>
          </w:pPr>
          <w:r w:rsidRPr="00187FC8">
            <w:rPr>
              <w:rStyle w:val="PlaceholderText"/>
            </w:rPr>
            <w:t>Choose an item.</w:t>
          </w:r>
        </w:p>
      </w:docPartBody>
    </w:docPart>
    <w:docPart>
      <w:docPartPr>
        <w:name w:val="E92E49B0A042402CBFCDEC31C60408E0"/>
        <w:category>
          <w:name w:val="General"/>
          <w:gallery w:val="placeholder"/>
        </w:category>
        <w:types>
          <w:type w:val="bbPlcHdr"/>
        </w:types>
        <w:behaviors>
          <w:behavior w:val="content"/>
        </w:behaviors>
        <w:guid w:val="{E87D9166-A93E-4D97-AF50-D1C4CF7895D5}"/>
      </w:docPartPr>
      <w:docPartBody>
        <w:p w:rsidR="00E92E83" w:rsidRDefault="00BF50D8" w:rsidP="00BF50D8">
          <w:pPr>
            <w:pStyle w:val="E92E49B0A042402CBFCDEC31C60408E0"/>
          </w:pPr>
          <w:r w:rsidRPr="00187FC8">
            <w:rPr>
              <w:rStyle w:val="PlaceholderText"/>
            </w:rPr>
            <w:t>Choose an item.</w:t>
          </w:r>
        </w:p>
      </w:docPartBody>
    </w:docPart>
    <w:docPart>
      <w:docPartPr>
        <w:name w:val="12FC19D3D3C24BA1972EC8FFDA2F1B30"/>
        <w:category>
          <w:name w:val="General"/>
          <w:gallery w:val="placeholder"/>
        </w:category>
        <w:types>
          <w:type w:val="bbPlcHdr"/>
        </w:types>
        <w:behaviors>
          <w:behavior w:val="content"/>
        </w:behaviors>
        <w:guid w:val="{62397D25-776D-457E-92B7-06E4BFBEA27B}"/>
      </w:docPartPr>
      <w:docPartBody>
        <w:p w:rsidR="008501A3" w:rsidRDefault="00E429E4" w:rsidP="00E429E4">
          <w:pPr>
            <w:pStyle w:val="12FC19D3D3C24BA1972EC8FFDA2F1B30"/>
          </w:pPr>
          <w:r w:rsidRPr="00187FC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47E6"/>
    <w:rsid w:val="007647E6"/>
    <w:rsid w:val="008501A3"/>
    <w:rsid w:val="00BF50D8"/>
    <w:rsid w:val="00E429E4"/>
    <w:rsid w:val="00E92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29E4"/>
    <w:rPr>
      <w:color w:val="808080"/>
    </w:rPr>
  </w:style>
  <w:style w:type="paragraph" w:customStyle="1" w:styleId="E96A9253B31648BA836EB8D66ED34D49">
    <w:name w:val="E96A9253B31648BA836EB8D66ED34D49"/>
  </w:style>
  <w:style w:type="paragraph" w:customStyle="1" w:styleId="F2F9A4D90FBC41008366CB630C7E58FB">
    <w:name w:val="F2F9A4D90FBC41008366CB630C7E58FB"/>
  </w:style>
  <w:style w:type="paragraph" w:customStyle="1" w:styleId="4986A67E09664640895174C50BC347A5">
    <w:name w:val="4986A67E09664640895174C50BC347A5"/>
  </w:style>
  <w:style w:type="paragraph" w:customStyle="1" w:styleId="95EF2B77B3CD4AE0A29C0F4F21278718">
    <w:name w:val="95EF2B77B3CD4AE0A29C0F4F21278718"/>
  </w:style>
  <w:style w:type="paragraph" w:customStyle="1" w:styleId="DE1A22A1F3014BF68AEE4AA98E4DF789">
    <w:name w:val="DE1A22A1F3014BF68AEE4AA98E4DF789"/>
  </w:style>
  <w:style w:type="paragraph" w:customStyle="1" w:styleId="CDFDB310C5C644B192D83AEABD431D62">
    <w:name w:val="CDFDB310C5C644B192D83AEABD431D62"/>
  </w:style>
  <w:style w:type="paragraph" w:customStyle="1" w:styleId="175F54DC52D54D96990E0D2CFD647221">
    <w:name w:val="175F54DC52D54D96990E0D2CFD647221"/>
  </w:style>
  <w:style w:type="paragraph" w:customStyle="1" w:styleId="DB67B51E4FD04A10AFB273869E794EF0">
    <w:name w:val="DB67B51E4FD04A10AFB273869E794EF0"/>
  </w:style>
  <w:style w:type="paragraph" w:customStyle="1" w:styleId="F8BF1F6CD7924BFBBA52573A70D8283C">
    <w:name w:val="F8BF1F6CD7924BFBBA52573A70D8283C"/>
  </w:style>
  <w:style w:type="paragraph" w:customStyle="1" w:styleId="94D720FBDFC941F19230433B32BC489D">
    <w:name w:val="94D720FBDFC941F19230433B32BC489D"/>
  </w:style>
  <w:style w:type="paragraph" w:customStyle="1" w:styleId="D0729D96A709447FB597993CF80A5806">
    <w:name w:val="D0729D96A709447FB597993CF80A5806"/>
  </w:style>
  <w:style w:type="paragraph" w:customStyle="1" w:styleId="DF2C84EDF61F4DD8A05ED073CD25B648">
    <w:name w:val="DF2C84EDF61F4DD8A05ED073CD25B648"/>
  </w:style>
  <w:style w:type="paragraph" w:customStyle="1" w:styleId="96F14D13485F480C82C9A2FF3DA51FD5">
    <w:name w:val="96F14D13485F480C82C9A2FF3DA51FD5"/>
  </w:style>
  <w:style w:type="paragraph" w:customStyle="1" w:styleId="93F68F1D4DC0460DB7E7CE669810513F">
    <w:name w:val="93F68F1D4DC0460DB7E7CE669810513F"/>
  </w:style>
  <w:style w:type="paragraph" w:customStyle="1" w:styleId="070CB5999D2E4AE489217FEB00471149">
    <w:name w:val="070CB5999D2E4AE489217FEB00471149"/>
  </w:style>
  <w:style w:type="paragraph" w:customStyle="1" w:styleId="AA5721F34937469F80F7A8E9185B8315">
    <w:name w:val="AA5721F34937469F80F7A8E9185B8315"/>
  </w:style>
  <w:style w:type="paragraph" w:customStyle="1" w:styleId="6E8B523BCA2148C89A96B901AC6C0057">
    <w:name w:val="6E8B523BCA2148C89A96B901AC6C0057"/>
  </w:style>
  <w:style w:type="paragraph" w:customStyle="1" w:styleId="8AEC2ABE2BE042109771ABBDFFD68DBA">
    <w:name w:val="8AEC2ABE2BE042109771ABBDFFD68DBA"/>
  </w:style>
  <w:style w:type="paragraph" w:customStyle="1" w:styleId="B56617944B9D4109AC6D324CF359A386">
    <w:name w:val="B56617944B9D4109AC6D324CF359A386"/>
  </w:style>
  <w:style w:type="paragraph" w:customStyle="1" w:styleId="C698ED4ED66C461BA7DE651350D7438B">
    <w:name w:val="C698ED4ED66C461BA7DE651350D7438B"/>
  </w:style>
  <w:style w:type="paragraph" w:customStyle="1" w:styleId="521B51A6D70341C0B6374656BFE75B2D">
    <w:name w:val="521B51A6D70341C0B6374656BFE75B2D"/>
  </w:style>
  <w:style w:type="paragraph" w:customStyle="1" w:styleId="15310F6A5FA84F228E974FADE4EFADC5">
    <w:name w:val="15310F6A5FA84F228E974FADE4EFADC5"/>
  </w:style>
  <w:style w:type="paragraph" w:customStyle="1" w:styleId="CCAFF098C80D461D8D569778704BE21E">
    <w:name w:val="CCAFF098C80D461D8D569778704BE21E"/>
  </w:style>
  <w:style w:type="paragraph" w:customStyle="1" w:styleId="F19220E15E374D42AE904B4F61A1AE09">
    <w:name w:val="F19220E15E374D42AE904B4F61A1AE09"/>
  </w:style>
  <w:style w:type="paragraph" w:customStyle="1" w:styleId="276D5EFA588343168C5CFF895CEA5D0C">
    <w:name w:val="276D5EFA588343168C5CFF895CEA5D0C"/>
  </w:style>
  <w:style w:type="paragraph" w:customStyle="1" w:styleId="7B777C88FE5141A8BD400BA104502604">
    <w:name w:val="7B777C88FE5141A8BD400BA104502604"/>
  </w:style>
  <w:style w:type="paragraph" w:customStyle="1" w:styleId="F0511A5BCC864D998CB3243F3E1B1383">
    <w:name w:val="F0511A5BCC864D998CB3243F3E1B1383"/>
  </w:style>
  <w:style w:type="paragraph" w:customStyle="1" w:styleId="0D83B5F585154B3F8C0EA16C79A0AF28">
    <w:name w:val="0D83B5F585154B3F8C0EA16C79A0AF28"/>
  </w:style>
  <w:style w:type="paragraph" w:customStyle="1" w:styleId="C83CD532D55E4ECAB805C1A893C9ABA7">
    <w:name w:val="C83CD532D55E4ECAB805C1A893C9ABA7"/>
  </w:style>
  <w:style w:type="paragraph" w:customStyle="1" w:styleId="E1705602D4BF4593AF79A0C224C8077F">
    <w:name w:val="E1705602D4BF4593AF79A0C224C8077F"/>
  </w:style>
  <w:style w:type="paragraph" w:customStyle="1" w:styleId="6B96D803412E47479EA94D0E95596266">
    <w:name w:val="6B96D803412E47479EA94D0E95596266"/>
  </w:style>
  <w:style w:type="paragraph" w:customStyle="1" w:styleId="B41440BC824E4A3298E63E9114F12987">
    <w:name w:val="B41440BC824E4A3298E63E9114F12987"/>
  </w:style>
  <w:style w:type="paragraph" w:customStyle="1" w:styleId="BFF9E524249E4D9E8CB14B441E6C0693">
    <w:name w:val="BFF9E524249E4D9E8CB14B441E6C0693"/>
  </w:style>
  <w:style w:type="paragraph" w:customStyle="1" w:styleId="CF74D0F97C394B33A72867F19D225F75">
    <w:name w:val="CF74D0F97C394B33A72867F19D225F75"/>
  </w:style>
  <w:style w:type="paragraph" w:customStyle="1" w:styleId="88DB3A8A564543639EF3F17A4CCFCECC">
    <w:name w:val="88DB3A8A564543639EF3F17A4CCFCECC"/>
    <w:rsid w:val="007647E6"/>
  </w:style>
  <w:style w:type="paragraph" w:customStyle="1" w:styleId="70C4B0DFE20E4BC4A8653872B52FBD74">
    <w:name w:val="70C4B0DFE20E4BC4A8653872B52FBD74"/>
  </w:style>
  <w:style w:type="paragraph" w:customStyle="1" w:styleId="66936447062740D493E1E354CAE0FD0D">
    <w:name w:val="66936447062740D493E1E354CAE0FD0D"/>
  </w:style>
  <w:style w:type="paragraph" w:customStyle="1" w:styleId="EEBEC2CF018441CBB645EF554E0E4DDD">
    <w:name w:val="EEBEC2CF018441CBB645EF554E0E4DDD"/>
  </w:style>
  <w:style w:type="paragraph" w:customStyle="1" w:styleId="565918AF8A824D7F96D676ABCD0DF035">
    <w:name w:val="565918AF8A824D7F96D676ABCD0DF035"/>
  </w:style>
  <w:style w:type="paragraph" w:customStyle="1" w:styleId="050FB907AB574C88873F15459312CA2F">
    <w:name w:val="050FB907AB574C88873F15459312CA2F"/>
  </w:style>
  <w:style w:type="paragraph" w:customStyle="1" w:styleId="940C7E9651384F878C01ACB373098B3B">
    <w:name w:val="940C7E9651384F878C01ACB373098B3B"/>
  </w:style>
  <w:style w:type="paragraph" w:customStyle="1" w:styleId="B46E52DB33AA4A2F9DE751A1BDBC3925">
    <w:name w:val="B46E52DB33AA4A2F9DE751A1BDBC3925"/>
  </w:style>
  <w:style w:type="paragraph" w:customStyle="1" w:styleId="C77C197EA8FD449597E7817610E0F853">
    <w:name w:val="C77C197EA8FD449597E7817610E0F853"/>
  </w:style>
  <w:style w:type="paragraph" w:customStyle="1" w:styleId="C8FED06EAB8F42FDA2D0ED1C80E8BB24">
    <w:name w:val="C8FED06EAB8F42FDA2D0ED1C80E8BB24"/>
  </w:style>
  <w:style w:type="paragraph" w:customStyle="1" w:styleId="CE1A2562C1824869AC7AEB1EF17FDEB5">
    <w:name w:val="CE1A2562C1824869AC7AEB1EF17FDEB5"/>
  </w:style>
  <w:style w:type="paragraph" w:customStyle="1" w:styleId="6D74443C0445463BBCCA81EF50ABCCA9">
    <w:name w:val="6D74443C0445463BBCCA81EF50ABCCA9"/>
  </w:style>
  <w:style w:type="paragraph" w:customStyle="1" w:styleId="E48C0A25D7BF4DE984F4A424F2D9AEE7">
    <w:name w:val="E48C0A25D7BF4DE984F4A424F2D9AEE7"/>
  </w:style>
  <w:style w:type="paragraph" w:customStyle="1" w:styleId="2AE219EAC1944DDEBC65BC67A8043837">
    <w:name w:val="2AE219EAC1944DDEBC65BC67A8043837"/>
  </w:style>
  <w:style w:type="paragraph" w:customStyle="1" w:styleId="E544959C5D2940FC9825B6F8CCA4EE43">
    <w:name w:val="E544959C5D2940FC9825B6F8CCA4EE43"/>
  </w:style>
  <w:style w:type="paragraph" w:customStyle="1" w:styleId="62652A5B383F42DBA69FE4263F3E33CA">
    <w:name w:val="62652A5B383F42DBA69FE4263F3E33CA"/>
  </w:style>
  <w:style w:type="paragraph" w:customStyle="1" w:styleId="0F4BEABD1AF247D9B45596E019DA5890">
    <w:name w:val="0F4BEABD1AF247D9B45596E019DA5890"/>
  </w:style>
  <w:style w:type="paragraph" w:customStyle="1" w:styleId="BD979E1EE10D4254A328EE55F1AAB017">
    <w:name w:val="BD979E1EE10D4254A328EE55F1AAB017"/>
  </w:style>
  <w:style w:type="paragraph" w:customStyle="1" w:styleId="0CAEB2B06E1B497F8DA51BDDEAF41F11">
    <w:name w:val="0CAEB2B06E1B497F8DA51BDDEAF41F11"/>
  </w:style>
  <w:style w:type="paragraph" w:customStyle="1" w:styleId="A62A7B42CD004E789B41A1E23CC7512E">
    <w:name w:val="A62A7B42CD004E789B41A1E23CC7512E"/>
  </w:style>
  <w:style w:type="paragraph" w:customStyle="1" w:styleId="FEFD615EEEF24A69BCDC8D8E1FD7829E">
    <w:name w:val="FEFD615EEEF24A69BCDC8D8E1FD7829E"/>
  </w:style>
  <w:style w:type="paragraph" w:customStyle="1" w:styleId="0DD2873D989D4CC284AF2AA9CE5D9165">
    <w:name w:val="0DD2873D989D4CC284AF2AA9CE5D9165"/>
  </w:style>
  <w:style w:type="paragraph" w:customStyle="1" w:styleId="60FB682A1BF94AF882D86E824B831B44">
    <w:name w:val="60FB682A1BF94AF882D86E824B831B44"/>
  </w:style>
  <w:style w:type="paragraph" w:customStyle="1" w:styleId="3FBF319D57AF44AE8A4AE3F556F84224">
    <w:name w:val="3FBF319D57AF44AE8A4AE3F556F84224"/>
  </w:style>
  <w:style w:type="paragraph" w:customStyle="1" w:styleId="0287DECEDD0D47C1A7AA1D646C2943D4">
    <w:name w:val="0287DECEDD0D47C1A7AA1D646C2943D4"/>
  </w:style>
  <w:style w:type="paragraph" w:customStyle="1" w:styleId="E92E49B0A042402CBFCDEC31C60408E0">
    <w:name w:val="E92E49B0A042402CBFCDEC31C60408E0"/>
    <w:rsid w:val="00BF50D8"/>
  </w:style>
  <w:style w:type="paragraph" w:customStyle="1" w:styleId="12FC19D3D3C24BA1972EC8FFDA2F1B30">
    <w:name w:val="12FC19D3D3C24BA1972EC8FFDA2F1B30"/>
    <w:rsid w:val="00E429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Lone Star College System</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David A</dc:creator>
  <cp:keywords/>
  <dc:description/>
  <cp:lastModifiedBy>Smallwood Johnson, Denise</cp:lastModifiedBy>
  <cp:revision>3</cp:revision>
  <cp:lastPrinted>2017-01-27T22:27:00Z</cp:lastPrinted>
  <dcterms:created xsi:type="dcterms:W3CDTF">2017-07-24T13:26:00Z</dcterms:created>
  <dcterms:modified xsi:type="dcterms:W3CDTF">2017-07-24T13:40:00Z</dcterms:modified>
</cp:coreProperties>
</file>